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6AD0A" w14:textId="7353AC87" w:rsidR="00861093" w:rsidRDefault="00861093" w:rsidP="001A14D3">
      <w:pPr>
        <w:pStyle w:val="Heading1"/>
        <w:jc w:val="center"/>
        <w:rPr>
          <w:rFonts w:ascii="Times New Roman" w:hAnsi="Times New Roman" w:cs="Times New Roman"/>
          <w:noProof/>
          <w:sz w:val="48"/>
          <w:szCs w:val="48"/>
          <w:lang w:val="en-US"/>
        </w:rPr>
      </w:pPr>
      <w:r>
        <w:rPr>
          <w:rFonts w:ascii="Times New Roman" w:hAnsi="Times New Roman" w:cs="Times New Roman"/>
          <w:noProof/>
          <w:sz w:val="48"/>
          <w:szCs w:val="48"/>
          <w:lang w:val="en-US"/>
        </w:rPr>
        <w:t>KF5012</w:t>
      </w:r>
      <w:r w:rsidR="008A6022">
        <w:rPr>
          <w:rFonts w:ascii="Times New Roman" w:hAnsi="Times New Roman" w:cs="Times New Roman"/>
          <w:noProof/>
          <w:sz w:val="48"/>
          <w:szCs w:val="48"/>
          <w:lang w:val="en-US"/>
        </w:rPr>
        <w:t xml:space="preserve"> </w:t>
      </w:r>
      <w:r w:rsidR="007F69EB">
        <w:rPr>
          <w:rFonts w:ascii="Times New Roman" w:hAnsi="Times New Roman" w:cs="Times New Roman"/>
          <w:noProof/>
          <w:sz w:val="48"/>
          <w:szCs w:val="48"/>
          <w:lang w:val="en-US"/>
        </w:rPr>
        <w:t>–</w:t>
      </w:r>
      <w:r w:rsidR="008A6022">
        <w:rPr>
          <w:rFonts w:ascii="Times New Roman" w:hAnsi="Times New Roman" w:cs="Times New Roman"/>
          <w:noProof/>
          <w:sz w:val="48"/>
          <w:szCs w:val="48"/>
          <w:lang w:val="en-US"/>
        </w:rPr>
        <w:t xml:space="preserve"> So</w:t>
      </w:r>
      <w:r w:rsidR="007F69EB">
        <w:rPr>
          <w:rFonts w:ascii="Times New Roman" w:hAnsi="Times New Roman" w:cs="Times New Roman"/>
          <w:noProof/>
          <w:sz w:val="48"/>
          <w:szCs w:val="48"/>
          <w:lang w:val="en-US"/>
        </w:rPr>
        <w:t>ftware Engineering Practice</w:t>
      </w:r>
    </w:p>
    <w:p w14:paraId="0800E706" w14:textId="18A643E7" w:rsidR="00110FB5" w:rsidRPr="00CD0CA4" w:rsidRDefault="00110FB5" w:rsidP="00110FB5">
      <w:pPr>
        <w:pStyle w:val="Heading1"/>
        <w:jc w:val="center"/>
        <w:rPr>
          <w:rFonts w:ascii="Times New Roman" w:hAnsi="Times New Roman" w:cs="Times New Roman"/>
          <w:sz w:val="48"/>
          <w:szCs w:val="48"/>
          <w:lang w:val="en-US"/>
        </w:rPr>
      </w:pPr>
      <w:r w:rsidRPr="00CD0CA4">
        <w:rPr>
          <w:rFonts w:ascii="Times New Roman" w:hAnsi="Times New Roman" w:cs="Times New Roman"/>
          <w:sz w:val="48"/>
          <w:szCs w:val="48"/>
          <w:lang w:val="en-US"/>
        </w:rPr>
        <w:t>Poe Dameron</w:t>
      </w:r>
    </w:p>
    <w:p w14:paraId="62F15CA5" w14:textId="48B39DCC" w:rsidR="001A14D3" w:rsidRPr="00240BD5" w:rsidRDefault="001A14D3" w:rsidP="001A14D3">
      <w:pPr>
        <w:pStyle w:val="Heading1"/>
        <w:jc w:val="center"/>
        <w:rPr>
          <w:rFonts w:ascii="Times New Roman" w:hAnsi="Times New Roman" w:cs="Times New Roman"/>
          <w:noProof/>
          <w:sz w:val="48"/>
          <w:szCs w:val="48"/>
          <w:lang w:val="en-US"/>
        </w:rPr>
      </w:pPr>
      <w:r w:rsidRPr="00240BD5">
        <w:rPr>
          <w:rFonts w:ascii="Times New Roman" w:hAnsi="Times New Roman" w:cs="Times New Roman"/>
          <w:noProof/>
          <w:sz w:val="48"/>
          <w:szCs w:val="48"/>
          <w:lang w:val="en-US"/>
        </w:rPr>
        <w:t>Solution Design</w:t>
      </w:r>
      <w:r w:rsidR="0092203E">
        <w:rPr>
          <w:rFonts w:ascii="Times New Roman" w:hAnsi="Times New Roman" w:cs="Times New Roman"/>
          <w:noProof/>
          <w:sz w:val="48"/>
          <w:szCs w:val="48"/>
          <w:lang w:val="en-US"/>
        </w:rPr>
        <w:t xml:space="preserve"> Report</w:t>
      </w:r>
    </w:p>
    <w:p w14:paraId="0F98654E" w14:textId="5FF34E46" w:rsidR="00726742" w:rsidRPr="00B63766" w:rsidRDefault="007F5947" w:rsidP="001A14D3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40EB836" wp14:editId="6386DF14">
            <wp:extent cx="5727701" cy="5332730"/>
            <wp:effectExtent l="0" t="0" r="6350" b="127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533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A83F9" w14:textId="2A48162C" w:rsidR="00637AB6" w:rsidRPr="00240BD5" w:rsidRDefault="004A44C9" w:rsidP="00C92DBC">
      <w:pPr>
        <w:pStyle w:val="Heading2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240BD5">
        <w:rPr>
          <w:rFonts w:ascii="Times New Roman" w:hAnsi="Times New Roman" w:cs="Times New Roman"/>
          <w:sz w:val="32"/>
          <w:szCs w:val="32"/>
          <w:lang w:val="en-US"/>
        </w:rPr>
        <w:t>Solution Description</w:t>
      </w:r>
    </w:p>
    <w:p w14:paraId="2A8767F5" w14:textId="77777777" w:rsidR="000E2FCA" w:rsidRPr="000E2FCA" w:rsidRDefault="000E2FCA" w:rsidP="000E2FCA">
      <w:pPr>
        <w:pStyle w:val="ListParagraph"/>
        <w:rPr>
          <w:lang w:val="en-US"/>
        </w:rPr>
      </w:pPr>
    </w:p>
    <w:p w14:paraId="3C35EE6C" w14:textId="095B5487" w:rsidR="00CF0A11" w:rsidRPr="00240BD5" w:rsidRDefault="00637AB6" w:rsidP="24AB2FCF">
      <w:pPr>
        <w:spacing w:after="160"/>
        <w:jc w:val="both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 xml:space="preserve">The Glie-44 </w:t>
      </w:r>
      <w:r w:rsidR="00B21EE9">
        <w:rPr>
          <w:rFonts w:ascii="Arial" w:hAnsi="Arial" w:cs="Arial"/>
          <w:lang w:val="en-US"/>
        </w:rPr>
        <w:t xml:space="preserve">(model) </w:t>
      </w:r>
      <w:r w:rsidR="00DC75F8" w:rsidRPr="00240BD5">
        <w:rPr>
          <w:rFonts w:ascii="Arial" w:hAnsi="Arial" w:cs="Arial"/>
          <w:lang w:val="en-US"/>
        </w:rPr>
        <w:t>is</w:t>
      </w:r>
      <w:r w:rsidR="00A1719A" w:rsidRPr="00240BD5">
        <w:rPr>
          <w:rFonts w:ascii="Arial" w:hAnsi="Arial" w:cs="Arial"/>
          <w:lang w:val="en-US"/>
        </w:rPr>
        <w:t xml:space="preserve"> a desktop</w:t>
      </w:r>
      <w:r w:rsidR="00741512" w:rsidRPr="00240BD5">
        <w:rPr>
          <w:rFonts w:ascii="Arial" w:hAnsi="Arial" w:cs="Arial"/>
          <w:lang w:val="en-US"/>
        </w:rPr>
        <w:t>-</w:t>
      </w:r>
      <w:r w:rsidR="00A1719A" w:rsidRPr="00240BD5">
        <w:rPr>
          <w:rFonts w:ascii="Arial" w:hAnsi="Arial" w:cs="Arial"/>
          <w:lang w:val="en-US"/>
        </w:rPr>
        <w:t>based software, which</w:t>
      </w:r>
      <w:r w:rsidR="00DC75F8" w:rsidRPr="00240BD5">
        <w:rPr>
          <w:rFonts w:ascii="Arial" w:hAnsi="Arial" w:cs="Arial"/>
          <w:lang w:val="en-US"/>
        </w:rPr>
        <w:t xml:space="preserve"> </w:t>
      </w:r>
      <w:r w:rsidR="00BD036F" w:rsidRPr="00240BD5">
        <w:rPr>
          <w:rFonts w:ascii="Arial" w:hAnsi="Arial" w:cs="Arial"/>
          <w:lang w:val="en-US"/>
        </w:rPr>
        <w:t>detect</w:t>
      </w:r>
      <w:r w:rsidR="00DC75F8" w:rsidRPr="00240BD5">
        <w:rPr>
          <w:rFonts w:ascii="Arial" w:hAnsi="Arial" w:cs="Arial"/>
          <w:lang w:val="en-US"/>
        </w:rPr>
        <w:t>s</w:t>
      </w:r>
      <w:r w:rsidR="00BD036F" w:rsidRPr="00240BD5">
        <w:rPr>
          <w:rFonts w:ascii="Arial" w:hAnsi="Arial" w:cs="Arial"/>
          <w:lang w:val="en-US"/>
        </w:rPr>
        <w:t xml:space="preserve"> </w:t>
      </w:r>
      <w:r w:rsidR="003B1C18" w:rsidRPr="00240BD5">
        <w:rPr>
          <w:rFonts w:ascii="Arial" w:hAnsi="Arial" w:cs="Arial"/>
          <w:lang w:val="en-US"/>
        </w:rPr>
        <w:t>people</w:t>
      </w:r>
      <w:r w:rsidR="00BD036F" w:rsidRPr="00240BD5">
        <w:rPr>
          <w:rFonts w:ascii="Arial" w:hAnsi="Arial" w:cs="Arial"/>
          <w:lang w:val="en-US"/>
        </w:rPr>
        <w:t xml:space="preserve"> from the video</w:t>
      </w:r>
      <w:r w:rsidR="00A40162">
        <w:rPr>
          <w:rFonts w:ascii="Arial" w:hAnsi="Arial" w:cs="Arial"/>
          <w:lang w:val="en-US"/>
        </w:rPr>
        <w:t>s</w:t>
      </w:r>
      <w:r w:rsidR="00BD036F" w:rsidRPr="00240BD5">
        <w:rPr>
          <w:rFonts w:ascii="Arial" w:hAnsi="Arial" w:cs="Arial"/>
          <w:lang w:val="en-US"/>
        </w:rPr>
        <w:t xml:space="preserve"> </w:t>
      </w:r>
      <w:r w:rsidR="003B1C18" w:rsidRPr="00240BD5">
        <w:rPr>
          <w:rFonts w:ascii="Arial" w:hAnsi="Arial" w:cs="Arial"/>
          <w:lang w:val="en-US"/>
        </w:rPr>
        <w:t>recorded</w:t>
      </w:r>
      <w:r w:rsidR="00BD036F" w:rsidRPr="00240BD5">
        <w:rPr>
          <w:rFonts w:ascii="Arial" w:hAnsi="Arial" w:cs="Arial"/>
          <w:lang w:val="en-US"/>
        </w:rPr>
        <w:t xml:space="preserve"> by a drone. </w:t>
      </w:r>
      <w:r w:rsidR="00ED0EEF" w:rsidRPr="00240BD5">
        <w:rPr>
          <w:rFonts w:ascii="Arial" w:hAnsi="Arial" w:cs="Arial"/>
          <w:lang w:val="en-US"/>
        </w:rPr>
        <w:t xml:space="preserve">The </w:t>
      </w:r>
      <w:r w:rsidR="00895E89">
        <w:rPr>
          <w:rFonts w:ascii="Arial" w:hAnsi="Arial" w:cs="Arial"/>
          <w:lang w:val="en-US"/>
        </w:rPr>
        <w:t>model</w:t>
      </w:r>
      <w:r w:rsidR="00ED0EEF" w:rsidRPr="00240BD5">
        <w:rPr>
          <w:rFonts w:ascii="Arial" w:hAnsi="Arial" w:cs="Arial"/>
          <w:lang w:val="en-US"/>
        </w:rPr>
        <w:t xml:space="preserve"> is specifically designed for security forces </w:t>
      </w:r>
      <w:r w:rsidR="00D31547" w:rsidRPr="00240BD5">
        <w:rPr>
          <w:rFonts w:ascii="Arial" w:hAnsi="Arial" w:cs="Arial"/>
          <w:lang w:val="en-US"/>
        </w:rPr>
        <w:t xml:space="preserve">to identify people from videos recorded by a drone. </w:t>
      </w:r>
      <w:r w:rsidR="00476211" w:rsidRPr="00240BD5">
        <w:rPr>
          <w:rFonts w:ascii="Arial" w:hAnsi="Arial" w:cs="Arial"/>
          <w:lang w:val="en-US"/>
        </w:rPr>
        <w:t>T</w:t>
      </w:r>
      <w:r w:rsidR="0017304D" w:rsidRPr="00240BD5">
        <w:rPr>
          <w:rFonts w:ascii="Arial" w:hAnsi="Arial" w:cs="Arial"/>
          <w:lang w:val="en-US"/>
        </w:rPr>
        <w:t xml:space="preserve">o identify people using the </w:t>
      </w:r>
      <w:r w:rsidR="00235103">
        <w:rPr>
          <w:rFonts w:ascii="Arial" w:hAnsi="Arial" w:cs="Arial"/>
          <w:lang w:val="en-US"/>
        </w:rPr>
        <w:t>model</w:t>
      </w:r>
      <w:r w:rsidR="0017304D" w:rsidRPr="00240BD5">
        <w:rPr>
          <w:rFonts w:ascii="Arial" w:hAnsi="Arial" w:cs="Arial"/>
          <w:lang w:val="en-US"/>
        </w:rPr>
        <w:t>, first</w:t>
      </w:r>
      <w:r w:rsidR="00476211" w:rsidRPr="00240BD5">
        <w:rPr>
          <w:rFonts w:ascii="Arial" w:hAnsi="Arial" w:cs="Arial"/>
          <w:lang w:val="en-US"/>
        </w:rPr>
        <w:t>,</w:t>
      </w:r>
      <w:r w:rsidR="0017304D" w:rsidRPr="00240BD5">
        <w:rPr>
          <w:rFonts w:ascii="Arial" w:hAnsi="Arial" w:cs="Arial"/>
          <w:lang w:val="en-US"/>
        </w:rPr>
        <w:t xml:space="preserve"> the </w:t>
      </w:r>
      <w:r w:rsidR="00476211" w:rsidRPr="00240BD5">
        <w:rPr>
          <w:rFonts w:ascii="Arial" w:hAnsi="Arial" w:cs="Arial"/>
          <w:lang w:val="en-US"/>
        </w:rPr>
        <w:t>security forces</w:t>
      </w:r>
      <w:r w:rsidR="00D13A58" w:rsidRPr="00240BD5">
        <w:rPr>
          <w:rFonts w:ascii="Arial" w:hAnsi="Arial" w:cs="Arial"/>
          <w:lang w:val="en-US"/>
        </w:rPr>
        <w:t xml:space="preserve"> </w:t>
      </w:r>
      <w:r w:rsidR="00470133" w:rsidRPr="00240BD5">
        <w:rPr>
          <w:rFonts w:ascii="Arial" w:hAnsi="Arial" w:cs="Arial"/>
          <w:lang w:val="en-US"/>
        </w:rPr>
        <w:t>must</w:t>
      </w:r>
      <w:r w:rsidR="00D13A58" w:rsidRPr="00240BD5">
        <w:rPr>
          <w:rFonts w:ascii="Arial" w:hAnsi="Arial" w:cs="Arial"/>
          <w:lang w:val="en-US"/>
        </w:rPr>
        <w:t xml:space="preserve"> record a video using a drone in </w:t>
      </w:r>
      <w:r w:rsidR="00D7109D">
        <w:rPr>
          <w:rFonts w:ascii="Arial" w:hAnsi="Arial" w:cs="Arial"/>
          <w:lang w:val="en-US"/>
        </w:rPr>
        <w:t xml:space="preserve">a </w:t>
      </w:r>
      <w:r w:rsidR="00D13A58" w:rsidRPr="00240BD5">
        <w:rPr>
          <w:rFonts w:ascii="Arial" w:hAnsi="Arial" w:cs="Arial"/>
          <w:lang w:val="en-US"/>
        </w:rPr>
        <w:t xml:space="preserve">place, where they need to </w:t>
      </w:r>
      <w:r w:rsidR="00DD4A47" w:rsidRPr="00240BD5">
        <w:rPr>
          <w:rFonts w:ascii="Arial" w:hAnsi="Arial" w:cs="Arial"/>
          <w:lang w:val="en-US"/>
        </w:rPr>
        <w:t>monitor</w:t>
      </w:r>
      <w:r w:rsidR="00476211" w:rsidRPr="00240BD5">
        <w:rPr>
          <w:rFonts w:ascii="Arial" w:hAnsi="Arial" w:cs="Arial"/>
          <w:lang w:val="en-US"/>
        </w:rPr>
        <w:t>.</w:t>
      </w:r>
      <w:r w:rsidR="00DD4A47" w:rsidRPr="00240BD5">
        <w:rPr>
          <w:rFonts w:ascii="Arial" w:hAnsi="Arial" w:cs="Arial"/>
          <w:lang w:val="en-US"/>
        </w:rPr>
        <w:t xml:space="preserve"> </w:t>
      </w:r>
      <w:r w:rsidR="004354C3" w:rsidRPr="00240BD5">
        <w:rPr>
          <w:rFonts w:ascii="Arial" w:hAnsi="Arial" w:cs="Arial"/>
          <w:lang w:val="en-US"/>
        </w:rPr>
        <w:t xml:space="preserve">Secondly, they need to </w:t>
      </w:r>
      <w:r w:rsidR="006058FA" w:rsidRPr="00240BD5">
        <w:rPr>
          <w:rFonts w:ascii="Arial" w:hAnsi="Arial" w:cs="Arial"/>
          <w:lang w:val="en-US"/>
        </w:rPr>
        <w:t xml:space="preserve">inject the recorded video into the </w:t>
      </w:r>
      <w:r w:rsidR="008E5D60">
        <w:rPr>
          <w:rFonts w:ascii="Arial" w:hAnsi="Arial" w:cs="Arial"/>
          <w:lang w:val="en-US"/>
        </w:rPr>
        <w:t>Glie-44</w:t>
      </w:r>
      <w:r w:rsidR="006058FA" w:rsidRPr="00240BD5">
        <w:rPr>
          <w:rFonts w:ascii="Arial" w:hAnsi="Arial" w:cs="Arial"/>
          <w:lang w:val="en-US"/>
        </w:rPr>
        <w:t xml:space="preserve"> model. Then, </w:t>
      </w:r>
      <w:r w:rsidR="008E5D60">
        <w:rPr>
          <w:rFonts w:ascii="Arial" w:hAnsi="Arial" w:cs="Arial"/>
          <w:lang w:val="en-US"/>
        </w:rPr>
        <w:t>Glie-44</w:t>
      </w:r>
      <w:r w:rsidR="006058FA" w:rsidRPr="00240BD5">
        <w:rPr>
          <w:rFonts w:ascii="Arial" w:hAnsi="Arial" w:cs="Arial"/>
          <w:lang w:val="en-US"/>
        </w:rPr>
        <w:t xml:space="preserve"> uses </w:t>
      </w:r>
      <w:r w:rsidR="007F12D7" w:rsidRPr="00240BD5">
        <w:rPr>
          <w:rFonts w:ascii="Arial" w:hAnsi="Arial" w:cs="Arial"/>
          <w:lang w:val="en-US"/>
        </w:rPr>
        <w:t xml:space="preserve">machine learning </w:t>
      </w:r>
      <w:r w:rsidR="00F76B29" w:rsidRPr="00240BD5">
        <w:rPr>
          <w:rFonts w:ascii="Arial" w:hAnsi="Arial" w:cs="Arial"/>
          <w:lang w:val="en-US"/>
        </w:rPr>
        <w:t>and draws boxes around the people</w:t>
      </w:r>
      <w:r w:rsidR="00347FDE">
        <w:rPr>
          <w:rFonts w:ascii="Arial" w:hAnsi="Arial" w:cs="Arial"/>
          <w:lang w:val="en-US"/>
        </w:rPr>
        <w:t>,</w:t>
      </w:r>
      <w:r w:rsidR="005B0F2B" w:rsidRPr="00240BD5">
        <w:rPr>
          <w:rFonts w:ascii="Arial" w:hAnsi="Arial" w:cs="Arial"/>
          <w:lang w:val="en-US"/>
        </w:rPr>
        <w:t xml:space="preserve"> identif</w:t>
      </w:r>
      <w:r w:rsidR="00F76B29" w:rsidRPr="00240BD5">
        <w:rPr>
          <w:rFonts w:ascii="Arial" w:hAnsi="Arial" w:cs="Arial"/>
          <w:lang w:val="en-US"/>
        </w:rPr>
        <w:t>ied</w:t>
      </w:r>
      <w:r w:rsidR="005B0F2B" w:rsidRPr="00240BD5">
        <w:rPr>
          <w:rFonts w:ascii="Arial" w:hAnsi="Arial" w:cs="Arial"/>
          <w:lang w:val="en-US"/>
        </w:rPr>
        <w:t xml:space="preserve"> from the recorded video. </w:t>
      </w:r>
      <w:r w:rsidR="00F36198" w:rsidRPr="00240BD5">
        <w:rPr>
          <w:rFonts w:ascii="Arial" w:hAnsi="Arial" w:cs="Arial"/>
          <w:lang w:val="en-US"/>
        </w:rPr>
        <w:t xml:space="preserve">In this way, the </w:t>
      </w:r>
      <w:r w:rsidR="008E5D60">
        <w:rPr>
          <w:rFonts w:ascii="Arial" w:hAnsi="Arial" w:cs="Arial"/>
          <w:lang w:val="en-US"/>
        </w:rPr>
        <w:t>Glie-44</w:t>
      </w:r>
      <w:r w:rsidR="00F36198" w:rsidRPr="00240BD5">
        <w:rPr>
          <w:rFonts w:ascii="Arial" w:hAnsi="Arial" w:cs="Arial"/>
          <w:lang w:val="en-US"/>
        </w:rPr>
        <w:t xml:space="preserve"> </w:t>
      </w:r>
      <w:r w:rsidR="005B5D68" w:rsidRPr="00240BD5">
        <w:rPr>
          <w:rFonts w:ascii="Arial" w:hAnsi="Arial" w:cs="Arial"/>
          <w:lang w:val="en-US"/>
        </w:rPr>
        <w:t>identifies people from drone-mounted videos using machine learning.</w:t>
      </w:r>
    </w:p>
    <w:p w14:paraId="34D21A70" w14:textId="7E131BF2" w:rsidR="003614BF" w:rsidRPr="00240BD5" w:rsidRDefault="004A44C9" w:rsidP="00244CAE">
      <w:pPr>
        <w:pStyle w:val="Heading2"/>
        <w:spacing w:after="160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240BD5">
        <w:rPr>
          <w:rFonts w:ascii="Times New Roman" w:hAnsi="Times New Roman" w:cs="Times New Roman"/>
          <w:sz w:val="32"/>
          <w:szCs w:val="32"/>
          <w:lang w:val="en-US"/>
        </w:rPr>
        <w:lastRenderedPageBreak/>
        <w:t>Data Description</w:t>
      </w:r>
    </w:p>
    <w:p w14:paraId="00726657" w14:textId="16E24881" w:rsidR="00B74D34" w:rsidRPr="00240BD5" w:rsidRDefault="003614BF" w:rsidP="24AB2FCF">
      <w:pPr>
        <w:spacing w:after="160"/>
        <w:jc w:val="both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 xml:space="preserve">The </w:t>
      </w:r>
      <w:r w:rsidR="00DF102E">
        <w:rPr>
          <w:rFonts w:ascii="Arial" w:hAnsi="Arial" w:cs="Arial"/>
          <w:lang w:val="en-US"/>
        </w:rPr>
        <w:t>model</w:t>
      </w:r>
      <w:r w:rsidRPr="00240BD5">
        <w:rPr>
          <w:rFonts w:ascii="Arial" w:hAnsi="Arial" w:cs="Arial"/>
          <w:lang w:val="en-US"/>
        </w:rPr>
        <w:t xml:space="preserve"> </w:t>
      </w:r>
      <w:r w:rsidR="008C19AC" w:rsidRPr="00240BD5">
        <w:rPr>
          <w:rFonts w:ascii="Arial" w:hAnsi="Arial" w:cs="Arial"/>
          <w:lang w:val="en-US"/>
        </w:rPr>
        <w:t>must</w:t>
      </w:r>
      <w:r w:rsidRPr="00240BD5">
        <w:rPr>
          <w:rFonts w:ascii="Arial" w:hAnsi="Arial" w:cs="Arial"/>
          <w:lang w:val="en-US"/>
        </w:rPr>
        <w:t xml:space="preserve"> be trained on various datasets </w:t>
      </w:r>
      <w:r w:rsidR="008C19AC" w:rsidRPr="00240BD5">
        <w:rPr>
          <w:rFonts w:ascii="Arial" w:hAnsi="Arial" w:cs="Arial"/>
          <w:lang w:val="en-US"/>
        </w:rPr>
        <w:t xml:space="preserve">to accurately </w:t>
      </w:r>
      <w:r w:rsidR="00993F51" w:rsidRPr="00240BD5">
        <w:rPr>
          <w:rFonts w:ascii="Arial" w:hAnsi="Arial" w:cs="Arial"/>
          <w:lang w:val="en-US"/>
        </w:rPr>
        <w:t>detect</w:t>
      </w:r>
      <w:r w:rsidR="008C19AC" w:rsidRPr="00240BD5">
        <w:rPr>
          <w:rFonts w:ascii="Arial" w:hAnsi="Arial" w:cs="Arial"/>
          <w:lang w:val="en-US"/>
        </w:rPr>
        <w:t xml:space="preserve"> objects.</w:t>
      </w:r>
      <w:r w:rsidR="00C734C1" w:rsidRPr="00240BD5">
        <w:rPr>
          <w:rFonts w:ascii="Arial" w:hAnsi="Arial" w:cs="Arial"/>
          <w:lang w:val="en-US"/>
        </w:rPr>
        <w:t xml:space="preserve"> The dataset required to train </w:t>
      </w:r>
      <w:r w:rsidR="00F9520E" w:rsidRPr="00240BD5">
        <w:rPr>
          <w:rFonts w:ascii="Arial" w:hAnsi="Arial" w:cs="Arial"/>
          <w:lang w:val="en-US"/>
        </w:rPr>
        <w:t xml:space="preserve">the </w:t>
      </w:r>
      <w:r w:rsidR="00EB6D0E">
        <w:rPr>
          <w:rFonts w:ascii="Arial" w:hAnsi="Arial" w:cs="Arial"/>
          <w:lang w:val="en-US"/>
        </w:rPr>
        <w:t>model</w:t>
      </w:r>
      <w:r w:rsidR="00F9520E" w:rsidRPr="00240BD5">
        <w:rPr>
          <w:rFonts w:ascii="Arial" w:hAnsi="Arial" w:cs="Arial"/>
          <w:lang w:val="en-US"/>
        </w:rPr>
        <w:t xml:space="preserve"> must contain </w:t>
      </w:r>
      <w:r w:rsidR="00215172" w:rsidRPr="00240BD5">
        <w:rPr>
          <w:rFonts w:ascii="Arial" w:hAnsi="Arial" w:cs="Arial"/>
          <w:lang w:val="en-US"/>
        </w:rPr>
        <w:t>various types of images</w:t>
      </w:r>
      <w:r w:rsidR="003757A3" w:rsidRPr="00240BD5">
        <w:rPr>
          <w:rFonts w:ascii="Arial" w:hAnsi="Arial" w:cs="Arial"/>
          <w:lang w:val="en-US"/>
        </w:rPr>
        <w:t xml:space="preserve"> and videos</w:t>
      </w:r>
      <w:r w:rsidR="00215172" w:rsidRPr="00240BD5">
        <w:rPr>
          <w:rFonts w:ascii="Arial" w:hAnsi="Arial" w:cs="Arial"/>
          <w:lang w:val="en-US"/>
        </w:rPr>
        <w:t xml:space="preserve"> of </w:t>
      </w:r>
      <w:r w:rsidR="00EC08CF" w:rsidRPr="00240BD5">
        <w:rPr>
          <w:rFonts w:ascii="Arial" w:hAnsi="Arial" w:cs="Arial"/>
          <w:lang w:val="en-US"/>
        </w:rPr>
        <w:t>people</w:t>
      </w:r>
      <w:r w:rsidR="00DB04E0" w:rsidRPr="00240BD5">
        <w:rPr>
          <w:rFonts w:ascii="Arial" w:hAnsi="Arial" w:cs="Arial"/>
          <w:lang w:val="en-US"/>
        </w:rPr>
        <w:t>, which are taken in public places</w:t>
      </w:r>
      <w:r w:rsidR="00527EE8" w:rsidRPr="00240BD5">
        <w:rPr>
          <w:rFonts w:ascii="Arial" w:hAnsi="Arial" w:cs="Arial"/>
          <w:lang w:val="en-US"/>
        </w:rPr>
        <w:t>.</w:t>
      </w:r>
      <w:r w:rsidR="00D37348" w:rsidRPr="00240BD5">
        <w:rPr>
          <w:rFonts w:ascii="Arial" w:hAnsi="Arial" w:cs="Arial"/>
          <w:lang w:val="en-US"/>
        </w:rPr>
        <w:t xml:space="preserve"> The dataset must contain drone</w:t>
      </w:r>
      <w:r w:rsidR="00CC1529" w:rsidRPr="00240BD5">
        <w:rPr>
          <w:rFonts w:ascii="Arial" w:hAnsi="Arial" w:cs="Arial"/>
          <w:lang w:val="en-US"/>
        </w:rPr>
        <w:t xml:space="preserve">-mounted visuals to help the software detect </w:t>
      </w:r>
      <w:r w:rsidR="008C24FA" w:rsidRPr="00240BD5">
        <w:rPr>
          <w:rFonts w:ascii="Arial" w:hAnsi="Arial" w:cs="Arial"/>
          <w:lang w:val="en-US"/>
        </w:rPr>
        <w:t>people</w:t>
      </w:r>
      <w:r w:rsidR="00CC1529" w:rsidRPr="00240BD5">
        <w:rPr>
          <w:rFonts w:ascii="Arial" w:hAnsi="Arial" w:cs="Arial"/>
          <w:lang w:val="en-US"/>
        </w:rPr>
        <w:t xml:space="preserve"> from an aerial view.</w:t>
      </w:r>
      <w:r w:rsidR="00B377C8" w:rsidRPr="00240BD5">
        <w:rPr>
          <w:rFonts w:ascii="Arial" w:hAnsi="Arial" w:cs="Arial"/>
          <w:lang w:val="en-US"/>
        </w:rPr>
        <w:t xml:space="preserve"> </w:t>
      </w:r>
      <w:r w:rsidR="003422D1" w:rsidRPr="00240BD5">
        <w:rPr>
          <w:rFonts w:ascii="Arial" w:hAnsi="Arial" w:cs="Arial"/>
          <w:lang w:val="en-US"/>
        </w:rPr>
        <w:t xml:space="preserve">The dataset should </w:t>
      </w:r>
      <w:r w:rsidR="00C40AC1" w:rsidRPr="00240BD5">
        <w:rPr>
          <w:rFonts w:ascii="Arial" w:hAnsi="Arial" w:cs="Arial"/>
          <w:lang w:val="en-US"/>
        </w:rPr>
        <w:t xml:space="preserve">also </w:t>
      </w:r>
      <w:r w:rsidR="003422D1" w:rsidRPr="00240BD5">
        <w:rPr>
          <w:rFonts w:ascii="Arial" w:hAnsi="Arial" w:cs="Arial"/>
          <w:lang w:val="en-US"/>
        </w:rPr>
        <w:t xml:space="preserve">contain visuals taken </w:t>
      </w:r>
      <w:r w:rsidR="00A23C1F" w:rsidRPr="00240BD5">
        <w:rPr>
          <w:rFonts w:ascii="Arial" w:hAnsi="Arial" w:cs="Arial"/>
          <w:lang w:val="en-US"/>
        </w:rPr>
        <w:t>from</w:t>
      </w:r>
      <w:r w:rsidR="003422D1" w:rsidRPr="00240BD5">
        <w:rPr>
          <w:rFonts w:ascii="Arial" w:hAnsi="Arial" w:cs="Arial"/>
          <w:lang w:val="en-US"/>
        </w:rPr>
        <w:t xml:space="preserve"> </w:t>
      </w:r>
      <w:r w:rsidR="00016A22" w:rsidRPr="00240BD5">
        <w:rPr>
          <w:rFonts w:ascii="Arial" w:hAnsi="Arial" w:cs="Arial"/>
          <w:lang w:val="en-US"/>
        </w:rPr>
        <w:t>different environments, conditions</w:t>
      </w:r>
      <w:r w:rsidR="00011470" w:rsidRPr="00240BD5">
        <w:rPr>
          <w:rFonts w:ascii="Arial" w:hAnsi="Arial" w:cs="Arial"/>
          <w:lang w:val="en-US"/>
        </w:rPr>
        <w:t>,</w:t>
      </w:r>
      <w:r w:rsidR="00016A22" w:rsidRPr="00240BD5">
        <w:rPr>
          <w:rFonts w:ascii="Arial" w:hAnsi="Arial" w:cs="Arial"/>
          <w:lang w:val="en-US"/>
        </w:rPr>
        <w:t xml:space="preserve"> </w:t>
      </w:r>
      <w:r w:rsidR="00983731" w:rsidRPr="00240BD5">
        <w:rPr>
          <w:rFonts w:ascii="Arial" w:hAnsi="Arial" w:cs="Arial"/>
          <w:lang w:val="en-US"/>
        </w:rPr>
        <w:t>and atmospheres</w:t>
      </w:r>
      <w:r w:rsidR="00DB618A" w:rsidRPr="00240BD5">
        <w:rPr>
          <w:rFonts w:ascii="Arial" w:hAnsi="Arial" w:cs="Arial"/>
          <w:lang w:val="en-US"/>
        </w:rPr>
        <w:t xml:space="preserve"> to stre</w:t>
      </w:r>
      <w:r w:rsidR="0065567A" w:rsidRPr="00240BD5">
        <w:rPr>
          <w:rFonts w:ascii="Arial" w:hAnsi="Arial" w:cs="Arial"/>
          <w:lang w:val="en-US"/>
        </w:rPr>
        <w:t xml:space="preserve">ngthen the accuracy of the </w:t>
      </w:r>
      <w:r w:rsidR="00843F13">
        <w:rPr>
          <w:rFonts w:ascii="Arial" w:hAnsi="Arial" w:cs="Arial"/>
          <w:lang w:val="en-US"/>
        </w:rPr>
        <w:t>model</w:t>
      </w:r>
      <w:r w:rsidR="0065567A" w:rsidRPr="00240BD5">
        <w:rPr>
          <w:rFonts w:ascii="Arial" w:hAnsi="Arial" w:cs="Arial"/>
          <w:lang w:val="en-US"/>
        </w:rPr>
        <w:t>.</w:t>
      </w:r>
      <w:r w:rsidR="00983731" w:rsidRPr="00240BD5">
        <w:rPr>
          <w:rFonts w:ascii="Arial" w:hAnsi="Arial" w:cs="Arial"/>
          <w:lang w:val="en-US"/>
        </w:rPr>
        <w:t xml:space="preserve"> </w:t>
      </w:r>
    </w:p>
    <w:p w14:paraId="49A8453A" w14:textId="3446D34D" w:rsidR="004A44C9" w:rsidRPr="00240BD5" w:rsidRDefault="004A44C9" w:rsidP="00244CAE">
      <w:pPr>
        <w:pStyle w:val="Heading2"/>
        <w:spacing w:after="160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240BD5">
        <w:rPr>
          <w:rFonts w:ascii="Times New Roman" w:hAnsi="Times New Roman" w:cs="Times New Roman"/>
          <w:sz w:val="32"/>
          <w:szCs w:val="32"/>
          <w:lang w:val="en-US"/>
        </w:rPr>
        <w:t>Solution Motivation</w:t>
      </w:r>
    </w:p>
    <w:p w14:paraId="0EDE7823" w14:textId="3C483C3F" w:rsidR="0077662B" w:rsidRPr="00240BD5" w:rsidRDefault="00ED01AD" w:rsidP="24AB2FCF">
      <w:pPr>
        <w:spacing w:after="160"/>
        <w:jc w:val="both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 xml:space="preserve">In the </w:t>
      </w:r>
      <w:r w:rsidR="00522DAB" w:rsidRPr="00240BD5">
        <w:rPr>
          <w:rFonts w:ascii="Arial" w:hAnsi="Arial" w:cs="Arial"/>
          <w:lang w:val="en-US"/>
        </w:rPr>
        <w:t xml:space="preserve">present world, drones </w:t>
      </w:r>
      <w:r w:rsidR="00965CDC" w:rsidRPr="00240BD5">
        <w:rPr>
          <w:rFonts w:ascii="Arial" w:hAnsi="Arial" w:cs="Arial"/>
          <w:lang w:val="en-US"/>
        </w:rPr>
        <w:t xml:space="preserve">are used to facilitate humans </w:t>
      </w:r>
      <w:r w:rsidR="00522DAB" w:rsidRPr="00240BD5">
        <w:rPr>
          <w:rFonts w:ascii="Arial" w:hAnsi="Arial" w:cs="Arial"/>
          <w:lang w:val="en-US"/>
        </w:rPr>
        <w:t>for various purposes</w:t>
      </w:r>
      <w:r w:rsidR="002B69D6" w:rsidRPr="00240BD5">
        <w:rPr>
          <w:rFonts w:ascii="Arial" w:hAnsi="Arial" w:cs="Arial"/>
          <w:lang w:val="en-US"/>
        </w:rPr>
        <w:t>.</w:t>
      </w:r>
      <w:r w:rsidR="000762B7">
        <w:rPr>
          <w:rFonts w:ascii="Arial" w:hAnsi="Arial" w:cs="Arial"/>
          <w:lang w:val="en-US"/>
        </w:rPr>
        <w:t xml:space="preserve"> D</w:t>
      </w:r>
      <w:r w:rsidR="002B69D6" w:rsidRPr="00240BD5">
        <w:rPr>
          <w:rFonts w:ascii="Arial" w:hAnsi="Arial" w:cs="Arial"/>
          <w:lang w:val="en-US"/>
        </w:rPr>
        <w:t>rone</w:t>
      </w:r>
      <w:r w:rsidR="00275318" w:rsidRPr="00240BD5">
        <w:rPr>
          <w:rFonts w:ascii="Arial" w:hAnsi="Arial" w:cs="Arial"/>
          <w:lang w:val="en-US"/>
        </w:rPr>
        <w:t>s</w:t>
      </w:r>
      <w:r w:rsidR="002B69D6" w:rsidRPr="00240BD5">
        <w:rPr>
          <w:rFonts w:ascii="Arial" w:hAnsi="Arial" w:cs="Arial"/>
          <w:lang w:val="en-US"/>
        </w:rPr>
        <w:t xml:space="preserve"> </w:t>
      </w:r>
      <w:r w:rsidR="000762B7">
        <w:rPr>
          <w:rFonts w:ascii="Arial" w:hAnsi="Arial" w:cs="Arial"/>
          <w:lang w:val="en-US"/>
        </w:rPr>
        <w:t xml:space="preserve">are used </w:t>
      </w:r>
      <w:r w:rsidR="00536ED8" w:rsidRPr="00240BD5">
        <w:rPr>
          <w:rFonts w:ascii="Arial" w:hAnsi="Arial" w:cs="Arial"/>
          <w:lang w:val="en-US"/>
        </w:rPr>
        <w:t>to shoot photo</w:t>
      </w:r>
      <w:r w:rsidR="005E26C9" w:rsidRPr="00240BD5">
        <w:rPr>
          <w:rFonts w:ascii="Arial" w:hAnsi="Arial" w:cs="Arial"/>
          <w:lang w:val="en-US"/>
        </w:rPr>
        <w:t>s</w:t>
      </w:r>
      <w:r w:rsidR="00536ED8" w:rsidRPr="00240BD5">
        <w:rPr>
          <w:rFonts w:ascii="Arial" w:hAnsi="Arial" w:cs="Arial"/>
          <w:lang w:val="en-US"/>
        </w:rPr>
        <w:t>, record videos,</w:t>
      </w:r>
      <w:r w:rsidR="00E76569" w:rsidRPr="00240BD5">
        <w:rPr>
          <w:rFonts w:ascii="Arial" w:hAnsi="Arial" w:cs="Arial"/>
          <w:lang w:val="en-US"/>
        </w:rPr>
        <w:t xml:space="preserve"> </w:t>
      </w:r>
      <w:r w:rsidR="00EE7D15" w:rsidRPr="00240BD5">
        <w:rPr>
          <w:rFonts w:ascii="Arial" w:hAnsi="Arial" w:cs="Arial"/>
          <w:lang w:val="en-US"/>
        </w:rPr>
        <w:t xml:space="preserve">view </w:t>
      </w:r>
      <w:r w:rsidR="002E6C65" w:rsidRPr="00240BD5">
        <w:rPr>
          <w:rFonts w:ascii="Arial" w:hAnsi="Arial" w:cs="Arial"/>
          <w:lang w:val="en-US"/>
        </w:rPr>
        <w:t xml:space="preserve">places </w:t>
      </w:r>
      <w:r w:rsidR="00D1370A" w:rsidRPr="00240BD5">
        <w:rPr>
          <w:rFonts w:ascii="Arial" w:hAnsi="Arial" w:cs="Arial"/>
          <w:lang w:val="en-US"/>
        </w:rPr>
        <w:t>that</w:t>
      </w:r>
      <w:r w:rsidR="002E6C65" w:rsidRPr="00240BD5">
        <w:rPr>
          <w:rFonts w:ascii="Arial" w:hAnsi="Arial" w:cs="Arial"/>
          <w:lang w:val="en-US"/>
        </w:rPr>
        <w:t xml:space="preserve"> cannot be accessed by humans, collect data from high elevations</w:t>
      </w:r>
      <w:r w:rsidR="00D1370A" w:rsidRPr="00240BD5">
        <w:rPr>
          <w:rFonts w:ascii="Arial" w:hAnsi="Arial" w:cs="Arial"/>
          <w:lang w:val="en-US"/>
        </w:rPr>
        <w:t>,</w:t>
      </w:r>
      <w:r w:rsidR="005B7412" w:rsidRPr="00240BD5">
        <w:rPr>
          <w:rFonts w:ascii="Arial" w:hAnsi="Arial" w:cs="Arial"/>
          <w:lang w:val="en-US"/>
        </w:rPr>
        <w:t xml:space="preserve"> and so on.</w:t>
      </w:r>
      <w:r w:rsidR="000245AA" w:rsidRPr="00240BD5">
        <w:rPr>
          <w:rFonts w:ascii="Arial" w:hAnsi="Arial" w:cs="Arial"/>
          <w:lang w:val="en-US"/>
        </w:rPr>
        <w:t xml:space="preserve"> </w:t>
      </w:r>
      <w:r w:rsidR="00125EF1" w:rsidRPr="00240BD5">
        <w:rPr>
          <w:rFonts w:ascii="Arial" w:hAnsi="Arial" w:cs="Arial"/>
          <w:lang w:val="en-US"/>
        </w:rPr>
        <w:t>But, t</w:t>
      </w:r>
      <w:r w:rsidR="00DB4433" w:rsidRPr="00240BD5">
        <w:rPr>
          <w:rFonts w:ascii="Arial" w:hAnsi="Arial" w:cs="Arial"/>
          <w:lang w:val="en-US"/>
        </w:rPr>
        <w:t xml:space="preserve">here is one purpose where </w:t>
      </w:r>
      <w:r w:rsidR="008A1C5D" w:rsidRPr="00240BD5">
        <w:rPr>
          <w:rFonts w:ascii="Arial" w:hAnsi="Arial" w:cs="Arial"/>
          <w:lang w:val="en-US"/>
        </w:rPr>
        <w:t xml:space="preserve">drones are </w:t>
      </w:r>
      <w:r w:rsidR="00E41F72" w:rsidRPr="00240BD5">
        <w:rPr>
          <w:rFonts w:ascii="Arial" w:hAnsi="Arial" w:cs="Arial"/>
          <w:lang w:val="en-US"/>
        </w:rPr>
        <w:t>significantly</w:t>
      </w:r>
      <w:r w:rsidR="00584FF2" w:rsidRPr="00240BD5">
        <w:rPr>
          <w:rFonts w:ascii="Arial" w:hAnsi="Arial" w:cs="Arial"/>
          <w:lang w:val="en-US"/>
        </w:rPr>
        <w:t xml:space="preserve"> helpful </w:t>
      </w:r>
      <w:r w:rsidR="00E41F72" w:rsidRPr="00240BD5">
        <w:rPr>
          <w:rFonts w:ascii="Arial" w:hAnsi="Arial" w:cs="Arial"/>
          <w:lang w:val="en-US"/>
        </w:rPr>
        <w:t>to humans</w:t>
      </w:r>
      <w:r w:rsidR="00E25F0A" w:rsidRPr="00240BD5">
        <w:rPr>
          <w:rFonts w:ascii="Arial" w:hAnsi="Arial" w:cs="Arial"/>
          <w:lang w:val="en-US"/>
        </w:rPr>
        <w:t xml:space="preserve"> and that </w:t>
      </w:r>
      <w:r w:rsidR="00E41F72" w:rsidRPr="00240BD5">
        <w:rPr>
          <w:rFonts w:ascii="Arial" w:hAnsi="Arial" w:cs="Arial"/>
          <w:lang w:val="en-US"/>
        </w:rPr>
        <w:t xml:space="preserve">is </w:t>
      </w:r>
      <w:r w:rsidR="00584FF2" w:rsidRPr="00240BD5">
        <w:rPr>
          <w:rFonts w:ascii="Arial" w:hAnsi="Arial" w:cs="Arial"/>
          <w:lang w:val="en-US"/>
        </w:rPr>
        <w:t>security</w:t>
      </w:r>
      <w:r w:rsidR="00420527" w:rsidRPr="00240BD5">
        <w:rPr>
          <w:rFonts w:ascii="Arial" w:hAnsi="Arial" w:cs="Arial"/>
          <w:lang w:val="en-US"/>
        </w:rPr>
        <w:t>.</w:t>
      </w:r>
      <w:r w:rsidRPr="00240BD5">
        <w:rPr>
          <w:rFonts w:ascii="Arial" w:hAnsi="Arial" w:cs="Arial"/>
          <w:lang w:val="en-US"/>
        </w:rPr>
        <w:t xml:space="preserve"> </w:t>
      </w:r>
      <w:r w:rsidR="00133A47" w:rsidRPr="00240BD5">
        <w:rPr>
          <w:rFonts w:ascii="Arial" w:hAnsi="Arial" w:cs="Arial"/>
          <w:lang w:val="en-US"/>
        </w:rPr>
        <w:t xml:space="preserve">Drones can be used to contribute </w:t>
      </w:r>
      <w:r w:rsidR="00916176" w:rsidRPr="00240BD5">
        <w:rPr>
          <w:rFonts w:ascii="Arial" w:hAnsi="Arial" w:cs="Arial"/>
          <w:lang w:val="en-US"/>
        </w:rPr>
        <w:t>significant security to humans</w:t>
      </w:r>
      <w:r w:rsidR="00E25F0A" w:rsidRPr="00240BD5">
        <w:rPr>
          <w:rFonts w:ascii="Arial" w:hAnsi="Arial" w:cs="Arial"/>
          <w:lang w:val="en-US"/>
        </w:rPr>
        <w:t>.</w:t>
      </w:r>
      <w:r w:rsidR="00022E33" w:rsidRPr="00240BD5">
        <w:rPr>
          <w:rFonts w:ascii="Arial" w:hAnsi="Arial" w:cs="Arial"/>
          <w:lang w:val="en-US"/>
        </w:rPr>
        <w:t xml:space="preserve"> Security is very essential for every person</w:t>
      </w:r>
      <w:r w:rsidR="00FB1E1B" w:rsidRPr="00240BD5">
        <w:rPr>
          <w:rFonts w:ascii="Arial" w:hAnsi="Arial" w:cs="Arial"/>
          <w:lang w:val="en-US"/>
        </w:rPr>
        <w:t xml:space="preserve"> and it is the responsibility </w:t>
      </w:r>
      <w:r w:rsidR="00434691" w:rsidRPr="00240BD5">
        <w:rPr>
          <w:rFonts w:ascii="Arial" w:hAnsi="Arial" w:cs="Arial"/>
          <w:lang w:val="en-US"/>
        </w:rPr>
        <w:t xml:space="preserve">of every organization </w:t>
      </w:r>
      <w:r w:rsidR="00712F7F" w:rsidRPr="00240BD5">
        <w:rPr>
          <w:rFonts w:ascii="Arial" w:hAnsi="Arial" w:cs="Arial"/>
          <w:lang w:val="en-US"/>
        </w:rPr>
        <w:t xml:space="preserve">to provide security to </w:t>
      </w:r>
      <w:r w:rsidR="00A148C8" w:rsidRPr="00240BD5">
        <w:rPr>
          <w:rFonts w:ascii="Arial" w:hAnsi="Arial" w:cs="Arial"/>
          <w:lang w:val="en-US"/>
        </w:rPr>
        <w:t xml:space="preserve">its people. </w:t>
      </w:r>
      <w:r w:rsidR="00E45C36" w:rsidRPr="00240BD5">
        <w:rPr>
          <w:rFonts w:ascii="Arial" w:hAnsi="Arial" w:cs="Arial"/>
          <w:lang w:val="en-US"/>
        </w:rPr>
        <w:t xml:space="preserve">Here organization may refer to any society which </w:t>
      </w:r>
      <w:r w:rsidR="002104A2" w:rsidRPr="00240BD5">
        <w:rPr>
          <w:rFonts w:ascii="Arial" w:hAnsi="Arial" w:cs="Arial"/>
          <w:lang w:val="en-US"/>
        </w:rPr>
        <w:t>guarantees security to its people</w:t>
      </w:r>
      <w:r w:rsidR="00E45C36" w:rsidRPr="00240BD5">
        <w:rPr>
          <w:rFonts w:ascii="Arial" w:hAnsi="Arial" w:cs="Arial"/>
          <w:lang w:val="en-US"/>
        </w:rPr>
        <w:t>.</w:t>
      </w:r>
      <w:r w:rsidR="001218A1" w:rsidRPr="00240BD5">
        <w:rPr>
          <w:rFonts w:ascii="Arial" w:hAnsi="Arial" w:cs="Arial"/>
          <w:lang w:val="en-US"/>
        </w:rPr>
        <w:t xml:space="preserve"> </w:t>
      </w:r>
      <w:r w:rsidR="00D02F64" w:rsidRPr="00240BD5">
        <w:rPr>
          <w:rFonts w:ascii="Arial" w:hAnsi="Arial" w:cs="Arial"/>
          <w:lang w:val="en-US"/>
        </w:rPr>
        <w:t xml:space="preserve">There are many </w:t>
      </w:r>
      <w:r w:rsidR="00340A09" w:rsidRPr="00240BD5">
        <w:rPr>
          <w:rFonts w:ascii="Arial" w:hAnsi="Arial" w:cs="Arial"/>
          <w:lang w:val="en-US"/>
        </w:rPr>
        <w:t xml:space="preserve">ways in which an organization </w:t>
      </w:r>
      <w:r w:rsidR="00093C2E" w:rsidRPr="00240BD5">
        <w:rPr>
          <w:rFonts w:ascii="Arial" w:hAnsi="Arial" w:cs="Arial"/>
          <w:lang w:val="en-US"/>
        </w:rPr>
        <w:t xml:space="preserve">provides security. </w:t>
      </w:r>
      <w:r w:rsidR="00C37753" w:rsidRPr="00240BD5">
        <w:rPr>
          <w:rFonts w:ascii="Arial" w:hAnsi="Arial" w:cs="Arial"/>
          <w:lang w:val="en-US"/>
        </w:rPr>
        <w:t xml:space="preserve">One </w:t>
      </w:r>
      <w:r w:rsidR="00C06724" w:rsidRPr="00240BD5">
        <w:rPr>
          <w:rFonts w:ascii="Arial" w:hAnsi="Arial" w:cs="Arial"/>
          <w:lang w:val="en-US"/>
        </w:rPr>
        <w:t>traditional way</w:t>
      </w:r>
      <w:r w:rsidR="005105A6" w:rsidRPr="00240BD5">
        <w:rPr>
          <w:rFonts w:ascii="Arial" w:hAnsi="Arial" w:cs="Arial"/>
          <w:lang w:val="en-US"/>
        </w:rPr>
        <w:t xml:space="preserve"> of providing security is by employing security guards.</w:t>
      </w:r>
      <w:r w:rsidR="00C734AA" w:rsidRPr="00240BD5">
        <w:rPr>
          <w:rFonts w:ascii="Arial" w:hAnsi="Arial" w:cs="Arial"/>
          <w:lang w:val="en-US"/>
        </w:rPr>
        <w:t xml:space="preserve"> </w:t>
      </w:r>
    </w:p>
    <w:p w14:paraId="417E7244" w14:textId="1A5D9DD8" w:rsidR="0012075C" w:rsidRPr="00240BD5" w:rsidRDefault="003178EA" w:rsidP="24AB2FCF">
      <w:pPr>
        <w:spacing w:after="160"/>
        <w:jc w:val="both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>Most</w:t>
      </w:r>
      <w:r w:rsidR="009B2C63" w:rsidRPr="00240BD5">
        <w:rPr>
          <w:rFonts w:ascii="Arial" w:hAnsi="Arial" w:cs="Arial"/>
          <w:lang w:val="en-US"/>
        </w:rPr>
        <w:t xml:space="preserve"> organi</w:t>
      </w:r>
      <w:r w:rsidR="00457187" w:rsidRPr="00240BD5">
        <w:rPr>
          <w:rFonts w:ascii="Arial" w:hAnsi="Arial" w:cs="Arial"/>
          <w:lang w:val="en-US"/>
        </w:rPr>
        <w:t>z</w:t>
      </w:r>
      <w:r w:rsidR="009B2C63" w:rsidRPr="00240BD5">
        <w:rPr>
          <w:rFonts w:ascii="Arial" w:hAnsi="Arial" w:cs="Arial"/>
          <w:lang w:val="en-US"/>
        </w:rPr>
        <w:t xml:space="preserve">ations </w:t>
      </w:r>
      <w:r w:rsidR="00457187" w:rsidRPr="00240BD5">
        <w:rPr>
          <w:rFonts w:ascii="Arial" w:hAnsi="Arial" w:cs="Arial"/>
          <w:lang w:val="en-US"/>
        </w:rPr>
        <w:t xml:space="preserve">employ security guards to provide security, but security guards have their limitations. </w:t>
      </w:r>
      <w:r w:rsidR="0012075C" w:rsidRPr="00240BD5">
        <w:rPr>
          <w:rFonts w:ascii="Arial" w:hAnsi="Arial" w:cs="Arial"/>
          <w:lang w:val="en-US"/>
        </w:rPr>
        <w:t>Some limitations of the security guards are mentioned below.</w:t>
      </w:r>
    </w:p>
    <w:p w14:paraId="1B3ED411" w14:textId="77777777" w:rsidR="00191F6A" w:rsidRPr="00240BD5" w:rsidRDefault="002241D3" w:rsidP="00244CAE">
      <w:pPr>
        <w:pStyle w:val="ListParagraph"/>
        <w:numPr>
          <w:ilvl w:val="0"/>
          <w:numId w:val="2"/>
        </w:numPr>
        <w:spacing w:after="160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 xml:space="preserve">The guards cannot </w:t>
      </w:r>
      <w:r w:rsidR="007E6EBE" w:rsidRPr="00240BD5">
        <w:rPr>
          <w:rFonts w:ascii="Arial" w:hAnsi="Arial" w:cs="Arial"/>
          <w:lang w:val="en-US"/>
        </w:rPr>
        <w:t>monitor</w:t>
      </w:r>
      <w:r w:rsidRPr="00240BD5">
        <w:rPr>
          <w:rFonts w:ascii="Arial" w:hAnsi="Arial" w:cs="Arial"/>
          <w:lang w:val="en-US"/>
        </w:rPr>
        <w:t xml:space="preserve"> </w:t>
      </w:r>
      <w:r w:rsidR="00746A1C" w:rsidRPr="00240BD5">
        <w:rPr>
          <w:rFonts w:ascii="Arial" w:hAnsi="Arial" w:cs="Arial"/>
          <w:lang w:val="en-US"/>
        </w:rPr>
        <w:t>overly crowded locations</w:t>
      </w:r>
      <w:r w:rsidR="00191F6A" w:rsidRPr="00240BD5">
        <w:rPr>
          <w:rFonts w:ascii="Arial" w:hAnsi="Arial" w:cs="Arial"/>
          <w:lang w:val="en-US"/>
        </w:rPr>
        <w:t>.</w:t>
      </w:r>
    </w:p>
    <w:p w14:paraId="392C902D" w14:textId="06BDE20E" w:rsidR="00CA36CB" w:rsidRPr="00240BD5" w:rsidRDefault="00191F6A" w:rsidP="00244CAE">
      <w:pPr>
        <w:pStyle w:val="ListParagraph"/>
        <w:numPr>
          <w:ilvl w:val="0"/>
          <w:numId w:val="2"/>
        </w:numPr>
        <w:spacing w:after="160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>L</w:t>
      </w:r>
      <w:r w:rsidR="00D301F8" w:rsidRPr="00240BD5">
        <w:rPr>
          <w:rFonts w:ascii="Arial" w:hAnsi="Arial" w:cs="Arial"/>
          <w:lang w:val="en-US"/>
        </w:rPr>
        <w:t xml:space="preserve">ocations </w:t>
      </w:r>
      <w:r w:rsidR="00746A1C" w:rsidRPr="00240BD5">
        <w:rPr>
          <w:rFonts w:ascii="Arial" w:hAnsi="Arial" w:cs="Arial"/>
          <w:lang w:val="en-US"/>
        </w:rPr>
        <w:t>that</w:t>
      </w:r>
      <w:r w:rsidR="00D301F8" w:rsidRPr="00240BD5">
        <w:rPr>
          <w:rFonts w:ascii="Arial" w:hAnsi="Arial" w:cs="Arial"/>
          <w:lang w:val="en-US"/>
        </w:rPr>
        <w:t xml:space="preserve"> </w:t>
      </w:r>
      <w:r w:rsidR="00236061" w:rsidRPr="00240BD5">
        <w:rPr>
          <w:rFonts w:ascii="Arial" w:hAnsi="Arial" w:cs="Arial"/>
          <w:lang w:val="en-US"/>
        </w:rPr>
        <w:t>cannot be accessed by humans</w:t>
      </w:r>
      <w:r w:rsidR="00D73ECA" w:rsidRPr="00240BD5">
        <w:rPr>
          <w:rFonts w:ascii="Arial" w:hAnsi="Arial" w:cs="Arial"/>
          <w:lang w:val="en-US"/>
        </w:rPr>
        <w:t>.</w:t>
      </w:r>
    </w:p>
    <w:p w14:paraId="3D95FA3B" w14:textId="51568320" w:rsidR="000A0FB0" w:rsidRPr="00240BD5" w:rsidRDefault="00156186" w:rsidP="00244CAE">
      <w:pPr>
        <w:pStyle w:val="ListParagraph"/>
        <w:numPr>
          <w:ilvl w:val="0"/>
          <w:numId w:val="2"/>
        </w:numPr>
        <w:spacing w:after="160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>Guards may feel fatigued and tired</w:t>
      </w:r>
      <w:r w:rsidR="00E04910">
        <w:rPr>
          <w:rFonts w:ascii="Arial" w:hAnsi="Arial" w:cs="Arial"/>
          <w:lang w:val="en-US"/>
        </w:rPr>
        <w:t xml:space="preserve"> during the day</w:t>
      </w:r>
      <w:r w:rsidR="00853635" w:rsidRPr="00240BD5">
        <w:rPr>
          <w:rFonts w:ascii="Arial" w:hAnsi="Arial" w:cs="Arial"/>
          <w:lang w:val="en-US"/>
        </w:rPr>
        <w:t>, and so on.</w:t>
      </w:r>
    </w:p>
    <w:p w14:paraId="7FAD939B" w14:textId="4BA1CA4E" w:rsidR="00EC3853" w:rsidRPr="00240BD5" w:rsidRDefault="00885368" w:rsidP="24AB2FCF">
      <w:pPr>
        <w:spacing w:after="160"/>
        <w:jc w:val="both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>In such scenarios</w:t>
      </w:r>
      <w:r w:rsidR="00232E3A" w:rsidRPr="00240BD5">
        <w:rPr>
          <w:rFonts w:ascii="Arial" w:hAnsi="Arial" w:cs="Arial"/>
          <w:lang w:val="en-US"/>
        </w:rPr>
        <w:t>,</w:t>
      </w:r>
      <w:r w:rsidRPr="00240BD5">
        <w:rPr>
          <w:rFonts w:ascii="Arial" w:hAnsi="Arial" w:cs="Arial"/>
          <w:lang w:val="en-US"/>
        </w:rPr>
        <w:t xml:space="preserve"> drones</w:t>
      </w:r>
      <w:r w:rsidR="00E20BFF" w:rsidRPr="00240BD5">
        <w:rPr>
          <w:rFonts w:ascii="Arial" w:hAnsi="Arial" w:cs="Arial"/>
          <w:lang w:val="en-US"/>
        </w:rPr>
        <w:t xml:space="preserve"> are very helpful to </w:t>
      </w:r>
      <w:r w:rsidR="002B2133" w:rsidRPr="00240BD5">
        <w:rPr>
          <w:rFonts w:ascii="Arial" w:hAnsi="Arial" w:cs="Arial"/>
          <w:lang w:val="en-US"/>
        </w:rPr>
        <w:t xml:space="preserve">empower </w:t>
      </w:r>
      <w:r w:rsidR="00E20BFF" w:rsidRPr="00240BD5">
        <w:rPr>
          <w:rFonts w:ascii="Arial" w:hAnsi="Arial" w:cs="Arial"/>
          <w:lang w:val="en-US"/>
        </w:rPr>
        <w:t>security guards.</w:t>
      </w:r>
      <w:r w:rsidR="00CA36CB" w:rsidRPr="00240BD5">
        <w:rPr>
          <w:rFonts w:ascii="Arial" w:hAnsi="Arial" w:cs="Arial"/>
          <w:lang w:val="en-US"/>
        </w:rPr>
        <w:t xml:space="preserve"> </w:t>
      </w:r>
      <w:r w:rsidR="000006EC" w:rsidRPr="00240BD5">
        <w:rPr>
          <w:rFonts w:ascii="Arial" w:hAnsi="Arial" w:cs="Arial"/>
          <w:lang w:val="en-US"/>
        </w:rPr>
        <w:t xml:space="preserve">Security guards with the help of drones can extend their surveillance </w:t>
      </w:r>
      <w:r w:rsidR="00014D78" w:rsidRPr="00240BD5">
        <w:rPr>
          <w:rFonts w:ascii="Arial" w:hAnsi="Arial" w:cs="Arial"/>
          <w:lang w:val="en-US"/>
        </w:rPr>
        <w:t xml:space="preserve">power </w:t>
      </w:r>
      <w:r w:rsidR="001B3009" w:rsidRPr="00240BD5">
        <w:rPr>
          <w:rFonts w:ascii="Arial" w:hAnsi="Arial" w:cs="Arial"/>
          <w:lang w:val="en-US"/>
        </w:rPr>
        <w:t xml:space="preserve">to </w:t>
      </w:r>
      <w:r w:rsidR="000178A8" w:rsidRPr="00240BD5">
        <w:rPr>
          <w:rFonts w:ascii="Arial" w:hAnsi="Arial" w:cs="Arial"/>
          <w:lang w:val="en-US"/>
        </w:rPr>
        <w:t>supervise</w:t>
      </w:r>
      <w:r w:rsidR="001B3009" w:rsidRPr="00240BD5">
        <w:rPr>
          <w:rFonts w:ascii="Arial" w:hAnsi="Arial" w:cs="Arial"/>
          <w:lang w:val="en-US"/>
        </w:rPr>
        <w:t xml:space="preserve"> any disturbances </w:t>
      </w:r>
      <w:r w:rsidR="00631B5A" w:rsidRPr="00240BD5">
        <w:rPr>
          <w:rFonts w:ascii="Arial" w:hAnsi="Arial" w:cs="Arial"/>
          <w:lang w:val="en-US"/>
        </w:rPr>
        <w:t xml:space="preserve">occurring even in a very challenging </w:t>
      </w:r>
      <w:r w:rsidR="00572A23" w:rsidRPr="00240BD5">
        <w:rPr>
          <w:rFonts w:ascii="Arial" w:hAnsi="Arial" w:cs="Arial"/>
          <w:lang w:val="en-US"/>
        </w:rPr>
        <w:t>environment</w:t>
      </w:r>
      <w:r w:rsidR="00631B5A" w:rsidRPr="00240BD5">
        <w:rPr>
          <w:rFonts w:ascii="Arial" w:hAnsi="Arial" w:cs="Arial"/>
          <w:lang w:val="en-US"/>
        </w:rPr>
        <w:t>.</w:t>
      </w:r>
      <w:r w:rsidR="007E0C39" w:rsidRPr="00240BD5">
        <w:rPr>
          <w:rFonts w:ascii="Arial" w:hAnsi="Arial" w:cs="Arial"/>
          <w:lang w:val="en-US"/>
        </w:rPr>
        <w:t xml:space="preserve"> </w:t>
      </w:r>
      <w:r w:rsidR="00ED4B32" w:rsidRPr="00240BD5">
        <w:rPr>
          <w:rFonts w:ascii="Arial" w:hAnsi="Arial" w:cs="Arial"/>
          <w:lang w:val="en-US"/>
        </w:rPr>
        <w:t xml:space="preserve">But if the drones are </w:t>
      </w:r>
      <w:r w:rsidR="00C758AA" w:rsidRPr="00240BD5">
        <w:rPr>
          <w:rFonts w:ascii="Arial" w:hAnsi="Arial" w:cs="Arial"/>
          <w:lang w:val="en-US"/>
        </w:rPr>
        <w:t xml:space="preserve">integrated with advanced technologies like Machine Learning and </w:t>
      </w:r>
      <w:r w:rsidR="00261297" w:rsidRPr="00240BD5">
        <w:rPr>
          <w:rFonts w:ascii="Arial" w:hAnsi="Arial" w:cs="Arial"/>
          <w:lang w:val="en-US"/>
        </w:rPr>
        <w:t xml:space="preserve">Computer Vision to identify the </w:t>
      </w:r>
      <w:r w:rsidR="00507C88" w:rsidRPr="00240BD5">
        <w:rPr>
          <w:rFonts w:ascii="Arial" w:hAnsi="Arial" w:cs="Arial"/>
          <w:lang w:val="en-US"/>
        </w:rPr>
        <w:t>people</w:t>
      </w:r>
      <w:r w:rsidR="00261297" w:rsidRPr="00240BD5">
        <w:rPr>
          <w:rFonts w:ascii="Arial" w:hAnsi="Arial" w:cs="Arial"/>
          <w:lang w:val="en-US"/>
        </w:rPr>
        <w:t xml:space="preserve"> </w:t>
      </w:r>
      <w:r w:rsidR="00FD68BF" w:rsidRPr="00240BD5">
        <w:rPr>
          <w:rFonts w:ascii="Arial" w:hAnsi="Arial" w:cs="Arial"/>
          <w:lang w:val="en-US"/>
        </w:rPr>
        <w:t xml:space="preserve">in the </w:t>
      </w:r>
      <w:r w:rsidR="00F23FAD" w:rsidRPr="00240BD5">
        <w:rPr>
          <w:rFonts w:ascii="Arial" w:hAnsi="Arial" w:cs="Arial"/>
          <w:lang w:val="en-US"/>
        </w:rPr>
        <w:t xml:space="preserve">visuals </w:t>
      </w:r>
      <w:r w:rsidR="00021DCB" w:rsidRPr="00240BD5">
        <w:rPr>
          <w:rFonts w:ascii="Arial" w:hAnsi="Arial" w:cs="Arial"/>
          <w:lang w:val="en-US"/>
        </w:rPr>
        <w:t>captured by drones</w:t>
      </w:r>
      <w:r w:rsidR="0080109E" w:rsidRPr="00240BD5">
        <w:rPr>
          <w:rFonts w:ascii="Arial" w:hAnsi="Arial" w:cs="Arial"/>
          <w:lang w:val="en-US"/>
        </w:rPr>
        <w:t xml:space="preserve">, then it gives </w:t>
      </w:r>
      <w:r w:rsidR="00E95634" w:rsidRPr="00240BD5">
        <w:rPr>
          <w:rFonts w:ascii="Arial" w:hAnsi="Arial" w:cs="Arial"/>
          <w:lang w:val="en-US"/>
        </w:rPr>
        <w:t xml:space="preserve">tremendous strength and evidence of what </w:t>
      </w:r>
      <w:r w:rsidR="00427942" w:rsidRPr="00240BD5">
        <w:rPr>
          <w:rFonts w:ascii="Arial" w:hAnsi="Arial" w:cs="Arial"/>
          <w:lang w:val="en-US"/>
        </w:rPr>
        <w:t>the security guards</w:t>
      </w:r>
      <w:r w:rsidR="00E95634" w:rsidRPr="00240BD5">
        <w:rPr>
          <w:rFonts w:ascii="Arial" w:hAnsi="Arial" w:cs="Arial"/>
          <w:lang w:val="en-US"/>
        </w:rPr>
        <w:t xml:space="preserve"> are </w:t>
      </w:r>
      <w:r w:rsidR="00073725" w:rsidRPr="00240BD5">
        <w:rPr>
          <w:rFonts w:ascii="Arial" w:hAnsi="Arial" w:cs="Arial"/>
          <w:lang w:val="en-US"/>
        </w:rPr>
        <w:t>seeing</w:t>
      </w:r>
      <w:r w:rsidR="00E95634" w:rsidRPr="00240BD5">
        <w:rPr>
          <w:rFonts w:ascii="Arial" w:hAnsi="Arial" w:cs="Arial"/>
          <w:lang w:val="en-US"/>
        </w:rPr>
        <w:t>.</w:t>
      </w:r>
      <w:r w:rsidR="0066189B" w:rsidRPr="00240BD5">
        <w:rPr>
          <w:rFonts w:ascii="Arial" w:hAnsi="Arial" w:cs="Arial"/>
          <w:lang w:val="en-US"/>
        </w:rPr>
        <w:t xml:space="preserve"> This might open the doors to</w:t>
      </w:r>
      <w:r w:rsidR="00F32960" w:rsidRPr="00240BD5">
        <w:rPr>
          <w:rFonts w:ascii="Arial" w:hAnsi="Arial" w:cs="Arial"/>
          <w:lang w:val="en-US"/>
        </w:rPr>
        <w:t xml:space="preserve"> a new level of security.</w:t>
      </w:r>
      <w:r w:rsidR="0066189B" w:rsidRPr="00240BD5">
        <w:rPr>
          <w:rFonts w:ascii="Arial" w:hAnsi="Arial" w:cs="Arial"/>
          <w:lang w:val="en-US"/>
        </w:rPr>
        <w:t xml:space="preserve"> </w:t>
      </w:r>
      <w:r w:rsidR="00D301F8" w:rsidRPr="00240BD5">
        <w:rPr>
          <w:rFonts w:ascii="Arial" w:hAnsi="Arial" w:cs="Arial"/>
          <w:lang w:val="en-US"/>
        </w:rPr>
        <w:t xml:space="preserve"> </w:t>
      </w:r>
    </w:p>
    <w:p w14:paraId="40D59857" w14:textId="36DFD872" w:rsidR="00D444C5" w:rsidRPr="00240BD5" w:rsidRDefault="00D444C5" w:rsidP="24AB2FCF">
      <w:pPr>
        <w:spacing w:after="160"/>
        <w:jc w:val="both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 xml:space="preserve">There are already </w:t>
      </w:r>
      <w:r w:rsidR="005744C1" w:rsidRPr="00240BD5">
        <w:rPr>
          <w:rFonts w:ascii="Arial" w:hAnsi="Arial" w:cs="Arial"/>
          <w:lang w:val="en-US"/>
        </w:rPr>
        <w:t>some companies, which have built drones</w:t>
      </w:r>
      <w:r w:rsidR="00E271D9" w:rsidRPr="00240BD5">
        <w:rPr>
          <w:rFonts w:ascii="Arial" w:hAnsi="Arial" w:cs="Arial"/>
          <w:lang w:val="en-US"/>
        </w:rPr>
        <w:t xml:space="preserve"> integrate</w:t>
      </w:r>
      <w:r w:rsidR="006418AD" w:rsidRPr="00240BD5">
        <w:rPr>
          <w:rFonts w:ascii="Arial" w:hAnsi="Arial" w:cs="Arial"/>
          <w:lang w:val="en-US"/>
        </w:rPr>
        <w:t>d</w:t>
      </w:r>
      <w:r w:rsidR="00E271D9" w:rsidRPr="00240BD5">
        <w:rPr>
          <w:rFonts w:ascii="Arial" w:hAnsi="Arial" w:cs="Arial"/>
          <w:lang w:val="en-US"/>
        </w:rPr>
        <w:t xml:space="preserve"> with Artificial Intelligence and Machine Learning to </w:t>
      </w:r>
      <w:r w:rsidR="00836EB5" w:rsidRPr="00240BD5">
        <w:rPr>
          <w:rFonts w:ascii="Arial" w:hAnsi="Arial" w:cs="Arial"/>
          <w:lang w:val="en-US"/>
        </w:rPr>
        <w:t xml:space="preserve">detect objects. </w:t>
      </w:r>
      <w:r w:rsidR="004813A0" w:rsidRPr="00240BD5">
        <w:rPr>
          <w:rFonts w:ascii="Arial" w:hAnsi="Arial" w:cs="Arial"/>
          <w:lang w:val="en-US"/>
        </w:rPr>
        <w:t xml:space="preserve">According to </w:t>
      </w:r>
      <w:sdt>
        <w:sdtPr>
          <w:rPr>
            <w:rFonts w:ascii="Arial" w:hAnsi="Arial" w:cs="Arial"/>
            <w:lang w:val="en-US"/>
          </w:rPr>
          <w:id w:val="-980383276"/>
          <w:placeholder>
            <w:docPart w:val="A7D0CC07035548F0A4FFFAF32C70196C"/>
          </w:placeholder>
          <w:citation/>
        </w:sdtPr>
        <w:sdtContent>
          <w:r w:rsidR="004813A0" w:rsidRPr="00240BD5">
            <w:rPr>
              <w:rFonts w:ascii="Arial" w:hAnsi="Arial" w:cs="Arial"/>
              <w:lang w:val="en-US"/>
            </w:rPr>
            <w:fldChar w:fldCharType="begin"/>
          </w:r>
          <w:r w:rsidR="004813A0" w:rsidRPr="00240BD5">
            <w:rPr>
              <w:rFonts w:ascii="Arial" w:hAnsi="Arial" w:cs="Arial"/>
              <w:lang w:val="en-IN"/>
            </w:rPr>
            <w:instrText xml:space="preserve"> CITATION Sam20 \l 16393 </w:instrText>
          </w:r>
          <w:r w:rsidR="004813A0" w:rsidRPr="00240BD5">
            <w:rPr>
              <w:rFonts w:ascii="Arial" w:hAnsi="Arial" w:cs="Arial"/>
              <w:lang w:val="en-US"/>
            </w:rPr>
            <w:fldChar w:fldCharType="separate"/>
          </w:r>
          <w:r w:rsidR="004813A0" w:rsidRPr="00240BD5">
            <w:rPr>
              <w:rFonts w:ascii="Arial" w:hAnsi="Arial" w:cs="Arial"/>
              <w:noProof/>
              <w:lang w:val="en-IN"/>
            </w:rPr>
            <w:t>(Daley, 2020)</w:t>
          </w:r>
          <w:r w:rsidR="004813A0" w:rsidRPr="00240BD5">
            <w:rPr>
              <w:rFonts w:ascii="Arial" w:hAnsi="Arial" w:cs="Arial"/>
              <w:lang w:val="en-US"/>
            </w:rPr>
            <w:fldChar w:fldCharType="end"/>
          </w:r>
        </w:sdtContent>
      </w:sdt>
      <w:r w:rsidR="004813A0" w:rsidRPr="00240BD5">
        <w:rPr>
          <w:rFonts w:ascii="Arial" w:hAnsi="Arial" w:cs="Arial"/>
          <w:lang w:val="en-US"/>
        </w:rPr>
        <w:t xml:space="preserve">, there are </w:t>
      </w:r>
      <w:r w:rsidR="00673138" w:rsidRPr="00240BD5">
        <w:rPr>
          <w:rFonts w:ascii="Arial" w:hAnsi="Arial" w:cs="Arial"/>
          <w:lang w:val="en-US"/>
        </w:rPr>
        <w:t xml:space="preserve">at least seven companies, which </w:t>
      </w:r>
      <w:r w:rsidR="006418AD" w:rsidRPr="00240BD5">
        <w:rPr>
          <w:rFonts w:ascii="Arial" w:hAnsi="Arial" w:cs="Arial"/>
          <w:lang w:val="en-US"/>
        </w:rPr>
        <w:t xml:space="preserve">have </w:t>
      </w:r>
      <w:r w:rsidR="00350A29">
        <w:rPr>
          <w:rFonts w:ascii="Arial" w:hAnsi="Arial" w:cs="Arial"/>
          <w:lang w:val="en-US"/>
        </w:rPr>
        <w:t xml:space="preserve">already </w:t>
      </w:r>
      <w:r w:rsidR="006418AD" w:rsidRPr="00240BD5">
        <w:rPr>
          <w:rFonts w:ascii="Arial" w:hAnsi="Arial" w:cs="Arial"/>
          <w:lang w:val="en-US"/>
        </w:rPr>
        <w:t>built</w:t>
      </w:r>
      <w:r w:rsidR="00673138" w:rsidRPr="00240BD5">
        <w:rPr>
          <w:rFonts w:ascii="Arial" w:hAnsi="Arial" w:cs="Arial"/>
          <w:lang w:val="en-US"/>
        </w:rPr>
        <w:t xml:space="preserve"> drones usin</w:t>
      </w:r>
      <w:r w:rsidR="00851028" w:rsidRPr="00240BD5">
        <w:rPr>
          <w:rFonts w:ascii="Arial" w:hAnsi="Arial" w:cs="Arial"/>
          <w:lang w:val="en-US"/>
        </w:rPr>
        <w:t>g AI. They are mentioned below.</w:t>
      </w:r>
    </w:p>
    <w:p w14:paraId="1CC3077A" w14:textId="33CA221F" w:rsidR="00851028" w:rsidRPr="00240BD5" w:rsidRDefault="00851028" w:rsidP="00851028">
      <w:pPr>
        <w:pStyle w:val="ListParagraph"/>
        <w:numPr>
          <w:ilvl w:val="0"/>
          <w:numId w:val="3"/>
        </w:numPr>
        <w:spacing w:after="160"/>
        <w:rPr>
          <w:rFonts w:ascii="Arial" w:hAnsi="Arial" w:cs="Arial"/>
          <w:lang w:val="en-US"/>
        </w:rPr>
      </w:pPr>
      <w:proofErr w:type="spellStart"/>
      <w:r w:rsidRPr="00240BD5">
        <w:rPr>
          <w:rFonts w:ascii="Arial" w:hAnsi="Arial" w:cs="Arial"/>
          <w:lang w:val="en-US"/>
        </w:rPr>
        <w:t>DroneSense</w:t>
      </w:r>
      <w:proofErr w:type="spellEnd"/>
    </w:p>
    <w:p w14:paraId="58F6FD8D" w14:textId="50F5DD10" w:rsidR="00851028" w:rsidRPr="00240BD5" w:rsidRDefault="00851028" w:rsidP="00851028">
      <w:pPr>
        <w:pStyle w:val="ListParagraph"/>
        <w:numPr>
          <w:ilvl w:val="0"/>
          <w:numId w:val="3"/>
        </w:numPr>
        <w:spacing w:after="160"/>
        <w:rPr>
          <w:rFonts w:ascii="Arial" w:hAnsi="Arial" w:cs="Arial"/>
          <w:lang w:val="en-US"/>
        </w:rPr>
      </w:pPr>
      <w:proofErr w:type="spellStart"/>
      <w:r w:rsidRPr="00240BD5">
        <w:rPr>
          <w:rFonts w:ascii="Arial" w:hAnsi="Arial" w:cs="Arial"/>
          <w:lang w:val="en-US"/>
        </w:rPr>
        <w:t>Neurala</w:t>
      </w:r>
      <w:proofErr w:type="spellEnd"/>
    </w:p>
    <w:p w14:paraId="032E7E17" w14:textId="61F58D32" w:rsidR="00851028" w:rsidRPr="00240BD5" w:rsidRDefault="009E2624" w:rsidP="00851028">
      <w:pPr>
        <w:pStyle w:val="ListParagraph"/>
        <w:numPr>
          <w:ilvl w:val="0"/>
          <w:numId w:val="3"/>
        </w:numPr>
        <w:spacing w:after="160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>Scale</w:t>
      </w:r>
    </w:p>
    <w:p w14:paraId="2436A709" w14:textId="1459F7D4" w:rsidR="009E2624" w:rsidRPr="00240BD5" w:rsidRDefault="009E2624" w:rsidP="00851028">
      <w:pPr>
        <w:pStyle w:val="ListParagraph"/>
        <w:numPr>
          <w:ilvl w:val="0"/>
          <w:numId w:val="3"/>
        </w:numPr>
        <w:spacing w:after="160"/>
        <w:rPr>
          <w:rFonts w:ascii="Arial" w:hAnsi="Arial" w:cs="Arial"/>
          <w:lang w:val="en-US"/>
        </w:rPr>
      </w:pPr>
      <w:proofErr w:type="spellStart"/>
      <w:r w:rsidRPr="00240BD5">
        <w:rPr>
          <w:rFonts w:ascii="Arial" w:hAnsi="Arial" w:cs="Arial"/>
          <w:lang w:val="en-US"/>
        </w:rPr>
        <w:t>Skycatch</w:t>
      </w:r>
      <w:proofErr w:type="spellEnd"/>
    </w:p>
    <w:p w14:paraId="5A853F41" w14:textId="00960D77" w:rsidR="009E2624" w:rsidRPr="00240BD5" w:rsidRDefault="009E2624" w:rsidP="00851028">
      <w:pPr>
        <w:pStyle w:val="ListParagraph"/>
        <w:numPr>
          <w:ilvl w:val="0"/>
          <w:numId w:val="3"/>
        </w:numPr>
        <w:spacing w:after="160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>Applied Aeronautics</w:t>
      </w:r>
    </w:p>
    <w:p w14:paraId="178F2BE8" w14:textId="0C711104" w:rsidR="009E2624" w:rsidRPr="00240BD5" w:rsidRDefault="009E2624" w:rsidP="00851028">
      <w:pPr>
        <w:pStyle w:val="ListParagraph"/>
        <w:numPr>
          <w:ilvl w:val="0"/>
          <w:numId w:val="3"/>
        </w:numPr>
        <w:spacing w:after="160"/>
        <w:rPr>
          <w:rFonts w:ascii="Arial" w:hAnsi="Arial" w:cs="Arial"/>
          <w:lang w:val="en-US"/>
        </w:rPr>
      </w:pPr>
      <w:r w:rsidRPr="00240BD5">
        <w:rPr>
          <w:rFonts w:ascii="Arial" w:hAnsi="Arial" w:cs="Arial"/>
          <w:lang w:val="en-US"/>
        </w:rPr>
        <w:t>Above</w:t>
      </w:r>
    </w:p>
    <w:p w14:paraId="68A68E15" w14:textId="2F932A9B" w:rsidR="009E2624" w:rsidRPr="00240BD5" w:rsidRDefault="009E2624" w:rsidP="00851028">
      <w:pPr>
        <w:pStyle w:val="ListParagraph"/>
        <w:numPr>
          <w:ilvl w:val="0"/>
          <w:numId w:val="3"/>
        </w:numPr>
        <w:spacing w:after="160"/>
        <w:rPr>
          <w:rFonts w:ascii="Arial" w:hAnsi="Arial" w:cs="Arial"/>
          <w:lang w:val="en-US"/>
        </w:rPr>
      </w:pPr>
      <w:proofErr w:type="spellStart"/>
      <w:r w:rsidRPr="00240BD5">
        <w:rPr>
          <w:rFonts w:ascii="Arial" w:hAnsi="Arial" w:cs="Arial"/>
          <w:lang w:val="en-US"/>
        </w:rPr>
        <w:t>Aerovironment</w:t>
      </w:r>
      <w:proofErr w:type="spellEnd"/>
    </w:p>
    <w:p w14:paraId="5C7193FC" w14:textId="174DF1F7" w:rsidR="005B0249" w:rsidRPr="005B0249" w:rsidRDefault="00454976" w:rsidP="24AB2FCF">
      <w:pPr>
        <w:spacing w:after="160"/>
        <w:jc w:val="both"/>
        <w:rPr>
          <w:rFonts w:ascii="Arial" w:hAnsi="Arial" w:cs="Arial"/>
          <w:lang w:val="en-US"/>
        </w:rPr>
        <w:sectPr w:rsidR="005B0249" w:rsidRPr="005B0249" w:rsidSect="0010054F">
          <w:headerReference w:type="default" r:id="rId9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  <w:r w:rsidRPr="00240BD5">
        <w:rPr>
          <w:rFonts w:ascii="Arial" w:hAnsi="Arial" w:cs="Arial"/>
          <w:lang w:val="en-US"/>
        </w:rPr>
        <w:t xml:space="preserve">These companies have </w:t>
      </w:r>
      <w:r w:rsidR="004664C9" w:rsidRPr="00240BD5">
        <w:rPr>
          <w:rFonts w:ascii="Arial" w:hAnsi="Arial" w:cs="Arial"/>
          <w:lang w:val="en-US"/>
        </w:rPr>
        <w:t>undoubtedly built amazing drone</w:t>
      </w:r>
      <w:r w:rsidR="0083206E">
        <w:rPr>
          <w:rFonts w:ascii="Arial" w:hAnsi="Arial" w:cs="Arial"/>
          <w:lang w:val="en-US"/>
        </w:rPr>
        <w:t>s</w:t>
      </w:r>
      <w:r w:rsidR="001A766D">
        <w:rPr>
          <w:rFonts w:ascii="Arial" w:hAnsi="Arial" w:cs="Arial"/>
          <w:lang w:val="en-US"/>
        </w:rPr>
        <w:t xml:space="preserve"> empower</w:t>
      </w:r>
      <w:r w:rsidR="0002017D">
        <w:rPr>
          <w:rFonts w:ascii="Arial" w:hAnsi="Arial" w:cs="Arial"/>
          <w:lang w:val="en-US"/>
        </w:rPr>
        <w:t>e</w:t>
      </w:r>
      <w:r w:rsidR="001A766D">
        <w:rPr>
          <w:rFonts w:ascii="Arial" w:hAnsi="Arial" w:cs="Arial"/>
          <w:lang w:val="en-US"/>
        </w:rPr>
        <w:t>d with Artificial Intelligence</w:t>
      </w:r>
      <w:r w:rsidR="004664C9" w:rsidRPr="00240BD5">
        <w:rPr>
          <w:rFonts w:ascii="Arial" w:hAnsi="Arial" w:cs="Arial"/>
          <w:lang w:val="en-US"/>
        </w:rPr>
        <w:t>.</w:t>
      </w:r>
      <w:r w:rsidR="003964EE" w:rsidRPr="00240BD5">
        <w:rPr>
          <w:rFonts w:ascii="Arial" w:hAnsi="Arial" w:cs="Arial"/>
          <w:lang w:val="en-US"/>
        </w:rPr>
        <w:t xml:space="preserve"> </w:t>
      </w:r>
      <w:r w:rsidR="00840BC0" w:rsidRPr="00240BD5">
        <w:rPr>
          <w:rFonts w:ascii="Arial" w:hAnsi="Arial" w:cs="Arial"/>
          <w:lang w:val="en-US"/>
        </w:rPr>
        <w:t xml:space="preserve">And, </w:t>
      </w:r>
      <w:r w:rsidR="002D3956" w:rsidRPr="00240BD5">
        <w:rPr>
          <w:rFonts w:ascii="Arial" w:hAnsi="Arial" w:cs="Arial"/>
          <w:lang w:val="en-US"/>
        </w:rPr>
        <w:t>b</w:t>
      </w:r>
      <w:r w:rsidR="003964EE" w:rsidRPr="00240BD5">
        <w:rPr>
          <w:rFonts w:ascii="Arial" w:hAnsi="Arial" w:cs="Arial"/>
          <w:lang w:val="en-US"/>
        </w:rPr>
        <w:t xml:space="preserve">eing motivated </w:t>
      </w:r>
      <w:r w:rsidR="0089026D" w:rsidRPr="00240BD5">
        <w:rPr>
          <w:rFonts w:ascii="Arial" w:hAnsi="Arial" w:cs="Arial"/>
          <w:lang w:val="en-US"/>
        </w:rPr>
        <w:t xml:space="preserve">and inspired </w:t>
      </w:r>
      <w:r w:rsidR="003964EE" w:rsidRPr="00240BD5">
        <w:rPr>
          <w:rFonts w:ascii="Arial" w:hAnsi="Arial" w:cs="Arial"/>
          <w:lang w:val="en-US"/>
        </w:rPr>
        <w:t>by the research and innovation done by these companies</w:t>
      </w:r>
      <w:r w:rsidR="00470133">
        <w:rPr>
          <w:rFonts w:ascii="Arial" w:hAnsi="Arial" w:cs="Arial"/>
          <w:lang w:val="en-US"/>
        </w:rPr>
        <w:t>,</w:t>
      </w:r>
      <w:r w:rsidR="0089026D" w:rsidRPr="00240BD5">
        <w:rPr>
          <w:rFonts w:ascii="Arial" w:hAnsi="Arial" w:cs="Arial"/>
          <w:lang w:val="en-US"/>
        </w:rPr>
        <w:t xml:space="preserve"> </w:t>
      </w:r>
      <w:r w:rsidR="00F10B2D" w:rsidRPr="00240BD5">
        <w:rPr>
          <w:rFonts w:ascii="Arial" w:hAnsi="Arial" w:cs="Arial"/>
          <w:lang w:val="en-US"/>
        </w:rPr>
        <w:t>t</w:t>
      </w:r>
      <w:r w:rsidR="00E1329F" w:rsidRPr="00240BD5">
        <w:rPr>
          <w:rFonts w:ascii="Arial" w:hAnsi="Arial" w:cs="Arial"/>
          <w:lang w:val="en-US"/>
        </w:rPr>
        <w:t xml:space="preserve">he Glie-44 software is specifically designed to facilitate </w:t>
      </w:r>
      <w:r w:rsidR="003A7D50" w:rsidRPr="00240BD5">
        <w:rPr>
          <w:rFonts w:ascii="Arial" w:hAnsi="Arial" w:cs="Arial"/>
          <w:lang w:val="en-US"/>
        </w:rPr>
        <w:t xml:space="preserve">security guards and other security forces to </w:t>
      </w:r>
      <w:r w:rsidR="0023772D">
        <w:rPr>
          <w:rFonts w:ascii="Arial" w:hAnsi="Arial" w:cs="Arial"/>
          <w:lang w:val="en-US"/>
        </w:rPr>
        <w:t>monitor</w:t>
      </w:r>
      <w:r w:rsidR="003A7D50" w:rsidRPr="00240BD5">
        <w:rPr>
          <w:rFonts w:ascii="Arial" w:hAnsi="Arial" w:cs="Arial"/>
          <w:lang w:val="en-US"/>
        </w:rPr>
        <w:t xml:space="preserve"> their surroundings </w:t>
      </w:r>
      <w:r w:rsidR="00074609" w:rsidRPr="00240BD5">
        <w:rPr>
          <w:rFonts w:ascii="Arial" w:hAnsi="Arial" w:cs="Arial"/>
          <w:lang w:val="en-US"/>
        </w:rPr>
        <w:t xml:space="preserve">and </w:t>
      </w:r>
      <w:r w:rsidR="00994189" w:rsidRPr="00240BD5">
        <w:rPr>
          <w:rFonts w:ascii="Arial" w:hAnsi="Arial" w:cs="Arial"/>
          <w:lang w:val="en-US"/>
        </w:rPr>
        <w:t>help them detect</w:t>
      </w:r>
      <w:r w:rsidR="0021237A" w:rsidRPr="00240BD5">
        <w:rPr>
          <w:rFonts w:ascii="Arial" w:hAnsi="Arial" w:cs="Arial"/>
          <w:lang w:val="en-US"/>
        </w:rPr>
        <w:t xml:space="preserve"> </w:t>
      </w:r>
      <w:r w:rsidR="00EC2678" w:rsidRPr="00240BD5">
        <w:rPr>
          <w:rFonts w:ascii="Arial" w:hAnsi="Arial" w:cs="Arial"/>
          <w:lang w:val="en-US"/>
        </w:rPr>
        <w:lastRenderedPageBreak/>
        <w:t>peop</w:t>
      </w:r>
      <w:r w:rsidR="000A1CFA" w:rsidRPr="00240BD5">
        <w:rPr>
          <w:rFonts w:ascii="Arial" w:hAnsi="Arial" w:cs="Arial"/>
          <w:lang w:val="en-US"/>
        </w:rPr>
        <w:t>le</w:t>
      </w:r>
      <w:r w:rsidR="00E06022" w:rsidRPr="00240BD5">
        <w:rPr>
          <w:rFonts w:ascii="Arial" w:hAnsi="Arial" w:cs="Arial"/>
          <w:lang w:val="en-US"/>
        </w:rPr>
        <w:t xml:space="preserve"> </w:t>
      </w:r>
      <w:r w:rsidR="00E60787" w:rsidRPr="00240BD5">
        <w:rPr>
          <w:rFonts w:ascii="Arial" w:hAnsi="Arial" w:cs="Arial"/>
          <w:lang w:val="en-US"/>
        </w:rPr>
        <w:t>from the visuals</w:t>
      </w:r>
      <w:r w:rsidR="00F42A9D" w:rsidRPr="00240BD5">
        <w:rPr>
          <w:rFonts w:ascii="Arial" w:hAnsi="Arial" w:cs="Arial"/>
          <w:lang w:val="en-US"/>
        </w:rPr>
        <w:t>,</w:t>
      </w:r>
      <w:r w:rsidR="00E60787" w:rsidRPr="00240BD5">
        <w:rPr>
          <w:rFonts w:ascii="Arial" w:hAnsi="Arial" w:cs="Arial"/>
          <w:lang w:val="en-US"/>
        </w:rPr>
        <w:t xml:space="preserve"> sent by a </w:t>
      </w:r>
      <w:r w:rsidR="00E06022" w:rsidRPr="00240BD5">
        <w:rPr>
          <w:rFonts w:ascii="Arial" w:hAnsi="Arial" w:cs="Arial"/>
          <w:lang w:val="en-US"/>
        </w:rPr>
        <w:t>drone</w:t>
      </w:r>
      <w:r w:rsidR="00F42A9D" w:rsidRPr="00240BD5">
        <w:rPr>
          <w:rFonts w:ascii="Arial" w:hAnsi="Arial" w:cs="Arial"/>
          <w:lang w:val="en-US"/>
        </w:rPr>
        <w:t xml:space="preserve">, to </w:t>
      </w:r>
      <w:r w:rsidR="00EB5EB8" w:rsidRPr="00240BD5">
        <w:rPr>
          <w:rFonts w:ascii="Arial" w:hAnsi="Arial" w:cs="Arial"/>
          <w:lang w:val="en-US"/>
        </w:rPr>
        <w:t>provide proper security</w:t>
      </w:r>
      <w:r w:rsidR="00E06022" w:rsidRPr="00240BD5">
        <w:rPr>
          <w:rFonts w:ascii="Arial" w:hAnsi="Arial" w:cs="Arial"/>
          <w:lang w:val="en-US"/>
        </w:rPr>
        <w:t>.</w:t>
      </w:r>
      <w:r w:rsidR="007B66A2">
        <w:rPr>
          <w:rFonts w:ascii="Arial" w:hAnsi="Arial" w:cs="Arial"/>
          <w:lang w:val="en-US"/>
        </w:rPr>
        <w:t xml:space="preserve"> This </w:t>
      </w:r>
      <w:r w:rsidR="00F446A1">
        <w:rPr>
          <w:rFonts w:ascii="Arial" w:hAnsi="Arial" w:cs="Arial"/>
          <w:lang w:val="en-US"/>
        </w:rPr>
        <w:t xml:space="preserve">model might surely help security guards and other </w:t>
      </w:r>
      <w:r w:rsidR="00CD7EA7">
        <w:rPr>
          <w:rFonts w:ascii="Arial" w:hAnsi="Arial" w:cs="Arial"/>
          <w:lang w:val="en-US"/>
        </w:rPr>
        <w:t xml:space="preserve">security </w:t>
      </w:r>
      <w:r w:rsidR="00F446A1">
        <w:rPr>
          <w:rFonts w:ascii="Arial" w:hAnsi="Arial" w:cs="Arial"/>
          <w:lang w:val="en-US"/>
        </w:rPr>
        <w:t>forces</w:t>
      </w:r>
      <w:r w:rsidR="00CD7EA7">
        <w:rPr>
          <w:rFonts w:ascii="Arial" w:hAnsi="Arial" w:cs="Arial"/>
          <w:lang w:val="en-US"/>
        </w:rPr>
        <w:t xml:space="preserve"> </w:t>
      </w:r>
      <w:r w:rsidR="001C06D0">
        <w:rPr>
          <w:rFonts w:ascii="Arial" w:hAnsi="Arial" w:cs="Arial"/>
          <w:lang w:val="en-US"/>
        </w:rPr>
        <w:t>in</w:t>
      </w:r>
      <w:r w:rsidR="00CD7EA7">
        <w:rPr>
          <w:rFonts w:ascii="Arial" w:hAnsi="Arial" w:cs="Arial"/>
          <w:lang w:val="en-US"/>
        </w:rPr>
        <w:t xml:space="preserve"> provid</w:t>
      </w:r>
      <w:r w:rsidR="001C06D0">
        <w:rPr>
          <w:rFonts w:ascii="Arial" w:hAnsi="Arial" w:cs="Arial"/>
          <w:lang w:val="en-US"/>
        </w:rPr>
        <w:t>ing</w:t>
      </w:r>
      <w:r w:rsidR="00CD7EA7">
        <w:rPr>
          <w:rFonts w:ascii="Arial" w:hAnsi="Arial" w:cs="Arial"/>
          <w:lang w:val="en-US"/>
        </w:rPr>
        <w:t xml:space="preserve"> </w:t>
      </w:r>
      <w:r w:rsidR="00336024">
        <w:rPr>
          <w:rFonts w:ascii="Arial" w:hAnsi="Arial" w:cs="Arial"/>
          <w:lang w:val="en-US"/>
        </w:rPr>
        <w:t>significant</w:t>
      </w:r>
      <w:r w:rsidR="00CF47AB">
        <w:rPr>
          <w:rFonts w:ascii="Arial" w:hAnsi="Arial" w:cs="Arial"/>
          <w:lang w:val="en-US"/>
        </w:rPr>
        <w:t xml:space="preserve"> security to the people as well as improv</w:t>
      </w:r>
      <w:r w:rsidR="003D2307">
        <w:rPr>
          <w:rFonts w:ascii="Arial" w:hAnsi="Arial" w:cs="Arial"/>
          <w:lang w:val="en-US"/>
        </w:rPr>
        <w:t>ing</w:t>
      </w:r>
      <w:r w:rsidR="00CF47AB">
        <w:rPr>
          <w:rFonts w:ascii="Arial" w:hAnsi="Arial" w:cs="Arial"/>
          <w:lang w:val="en-US"/>
        </w:rPr>
        <w:t xml:space="preserve"> the</w:t>
      </w:r>
      <w:r w:rsidR="004B2C85">
        <w:rPr>
          <w:rFonts w:ascii="Arial" w:hAnsi="Arial" w:cs="Arial"/>
          <w:lang w:val="en-US"/>
        </w:rPr>
        <w:t xml:space="preserve">ir </w:t>
      </w:r>
      <w:r w:rsidR="009A0521">
        <w:rPr>
          <w:rFonts w:ascii="Arial" w:hAnsi="Arial" w:cs="Arial"/>
          <w:lang w:val="en-US"/>
        </w:rPr>
        <w:t>work efficiency</w:t>
      </w:r>
      <w:r w:rsidR="00FC09D7">
        <w:rPr>
          <w:rFonts w:ascii="Arial" w:hAnsi="Arial" w:cs="Arial"/>
          <w:lang w:val="en-US"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83270401"/>
        <w:docPartObj>
          <w:docPartGallery w:val="Bibliographies"/>
          <w:docPartUnique/>
        </w:docPartObj>
      </w:sdtPr>
      <w:sdtContent>
        <w:p w14:paraId="45035218" w14:textId="45A3E1D5" w:rsidR="00406836" w:rsidRPr="00240BD5" w:rsidRDefault="00406836" w:rsidP="006418AD">
          <w:pPr>
            <w:pStyle w:val="Heading1"/>
            <w:spacing w:after="160"/>
            <w:jc w:val="center"/>
            <w:rPr>
              <w:rFonts w:ascii="Times New Roman" w:hAnsi="Times New Roman" w:cs="Times New Roman"/>
            </w:rPr>
          </w:pPr>
          <w:r w:rsidRPr="00240BD5">
            <w:rPr>
              <w:rFonts w:ascii="Times New Roman" w:hAnsi="Times New Roman" w:cs="Times New Roman"/>
            </w:rPr>
            <w:t>References</w:t>
          </w:r>
        </w:p>
        <w:sdt>
          <w:sdtPr>
            <w:id w:val="-573587230"/>
            <w:bibliography/>
          </w:sdtPr>
          <w:sdtContent>
            <w:p w14:paraId="2821C063" w14:textId="77777777" w:rsidR="00406836" w:rsidRDefault="00406836" w:rsidP="00406836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Pr="005B0249">
                <w:rPr>
                  <w:rFonts w:ascii="Arial" w:hAnsi="Arial" w:cs="Arial"/>
                  <w:noProof/>
                </w:rPr>
                <w:t xml:space="preserve">Daley, S., 2020. </w:t>
              </w:r>
              <w:r w:rsidRPr="005B0249">
                <w:rPr>
                  <w:rFonts w:ascii="Arial" w:hAnsi="Arial" w:cs="Arial"/>
                  <w:i/>
                  <w:iCs/>
                  <w:noProof/>
                </w:rPr>
                <w:t>FIGHTING FIRES AND SAVING ELEPHANTS: HOW 12 COMPANIES ARE USING</w:t>
              </w:r>
              <w:r>
                <w:rPr>
                  <w:i/>
                  <w:iCs/>
                  <w:noProof/>
                </w:rPr>
                <w:t xml:space="preserve"> </w:t>
              </w:r>
              <w:r w:rsidRPr="005A4536">
                <w:rPr>
                  <w:rFonts w:ascii="Arial" w:hAnsi="Arial" w:cs="Arial"/>
                  <w:i/>
                  <w:iCs/>
                  <w:noProof/>
                </w:rPr>
                <w:t xml:space="preserve">THE AI DRONE TO SOLVE BIG PROBLEMS. </w:t>
              </w:r>
              <w:r w:rsidRPr="005A4536">
                <w:rPr>
                  <w:rFonts w:ascii="Arial" w:hAnsi="Arial" w:cs="Arial"/>
                  <w:noProof/>
                </w:rPr>
                <w:t xml:space="preserve">[Online] </w:t>
              </w:r>
              <w:r w:rsidRPr="005A4536">
                <w:rPr>
                  <w:rFonts w:ascii="Arial" w:hAnsi="Arial" w:cs="Arial"/>
                  <w:noProof/>
                </w:rPr>
                <w:br/>
                <w:t xml:space="preserve">Available at: </w:t>
              </w:r>
              <w:r w:rsidRPr="005A4536">
                <w:rPr>
                  <w:rFonts w:ascii="Arial" w:hAnsi="Arial" w:cs="Arial"/>
                  <w:noProof/>
                  <w:u w:val="single"/>
                </w:rPr>
                <w:t>https://builtin.com/artificial-intelligence/drones-ai-companies</w:t>
              </w:r>
              <w:r w:rsidRPr="005A4536">
                <w:rPr>
                  <w:rFonts w:ascii="Arial" w:hAnsi="Arial" w:cs="Arial"/>
                  <w:noProof/>
                </w:rPr>
                <w:br/>
                <w:t>[Accessed 23 May 2021].</w:t>
              </w:r>
            </w:p>
            <w:p w14:paraId="2B7141BB" w14:textId="01F8ECDF" w:rsidR="00406836" w:rsidRDefault="00406836" w:rsidP="0040683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C24F96E" w14:textId="69938C13" w:rsidR="004A44C9" w:rsidRPr="00C92DBC" w:rsidRDefault="004A44C9" w:rsidP="00244CAE">
      <w:pPr>
        <w:spacing w:after="160"/>
        <w:rPr>
          <w:lang w:val="en-US"/>
        </w:rPr>
      </w:pPr>
    </w:p>
    <w:sectPr w:rsidR="004A44C9" w:rsidRPr="00C92DBC" w:rsidSect="0010054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4F249" w14:textId="77777777" w:rsidR="00B607A1" w:rsidRDefault="00B607A1" w:rsidP="004A44C9">
      <w:r>
        <w:separator/>
      </w:r>
    </w:p>
  </w:endnote>
  <w:endnote w:type="continuationSeparator" w:id="0">
    <w:p w14:paraId="6E9FB568" w14:textId="77777777" w:rsidR="00B607A1" w:rsidRDefault="00B607A1" w:rsidP="004A44C9">
      <w:r>
        <w:continuationSeparator/>
      </w:r>
    </w:p>
  </w:endnote>
  <w:endnote w:type="continuationNotice" w:id="1">
    <w:p w14:paraId="0259CC0E" w14:textId="77777777" w:rsidR="00B607A1" w:rsidRDefault="00B607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E37C9" w14:textId="77777777" w:rsidR="00B607A1" w:rsidRDefault="00B607A1" w:rsidP="004A44C9">
      <w:r>
        <w:separator/>
      </w:r>
    </w:p>
  </w:footnote>
  <w:footnote w:type="continuationSeparator" w:id="0">
    <w:p w14:paraId="316C3E4A" w14:textId="77777777" w:rsidR="00B607A1" w:rsidRDefault="00B607A1" w:rsidP="004A44C9">
      <w:r>
        <w:continuationSeparator/>
      </w:r>
    </w:p>
  </w:footnote>
  <w:footnote w:type="continuationNotice" w:id="1">
    <w:p w14:paraId="75A5BDC5" w14:textId="77777777" w:rsidR="00B607A1" w:rsidRDefault="00B607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D76A3" w14:textId="49FD5797" w:rsidR="004A44C9" w:rsidRPr="004A44C9" w:rsidRDefault="004A44C9" w:rsidP="004A44C9">
    <w:pPr>
      <w:pStyle w:val="Heading1"/>
      <w:jc w:val="center"/>
      <w:rPr>
        <w:lang w:val="en-US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dVq9VWvqbEj3OX" id="kjhsOPAU"/>
    <int:WordHash hashCode="pNoGyzMe+74/vT" id="lGAACJuq"/>
    <int:WordHash hashCode="odqRu+/SwDHP16" id="43FxkIIq"/>
  </int:Manifest>
  <int:Observations>
    <int:Content id="kjhsOPAU">
      <int:Rejection type="LegacyProofing"/>
    </int:Content>
    <int:Content id="lGAACJuq">
      <int:Rejection type="LegacyProofing"/>
    </int:Content>
    <int:Content id="43FxkIIq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25B04"/>
    <w:multiLevelType w:val="hybridMultilevel"/>
    <w:tmpl w:val="EC122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232C0"/>
    <w:multiLevelType w:val="hybridMultilevel"/>
    <w:tmpl w:val="6DD61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DC74A7"/>
    <w:multiLevelType w:val="hybridMultilevel"/>
    <w:tmpl w:val="8A58B6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DKxMDEzMTO1tDBQ0lEKTi0uzszPAykwqwUANLi6PywAAAA="/>
  </w:docVars>
  <w:rsids>
    <w:rsidRoot w:val="004A44C9"/>
    <w:rsid w:val="000006EC"/>
    <w:rsid w:val="00011470"/>
    <w:rsid w:val="00011E8A"/>
    <w:rsid w:val="00014D78"/>
    <w:rsid w:val="00016A22"/>
    <w:rsid w:val="000178A8"/>
    <w:rsid w:val="0002017D"/>
    <w:rsid w:val="00021DCB"/>
    <w:rsid w:val="00022E33"/>
    <w:rsid w:val="000245AA"/>
    <w:rsid w:val="00046F61"/>
    <w:rsid w:val="00057AF1"/>
    <w:rsid w:val="00073725"/>
    <w:rsid w:val="00074609"/>
    <w:rsid w:val="000762B7"/>
    <w:rsid w:val="0008256B"/>
    <w:rsid w:val="00085BBA"/>
    <w:rsid w:val="00093C2E"/>
    <w:rsid w:val="000A0FB0"/>
    <w:rsid w:val="000A1CFA"/>
    <w:rsid w:val="000E2FCA"/>
    <w:rsid w:val="000E7A25"/>
    <w:rsid w:val="000F3D91"/>
    <w:rsid w:val="0010054F"/>
    <w:rsid w:val="00104E65"/>
    <w:rsid w:val="00110FB5"/>
    <w:rsid w:val="0011561D"/>
    <w:rsid w:val="00117177"/>
    <w:rsid w:val="0012075C"/>
    <w:rsid w:val="00121157"/>
    <w:rsid w:val="001218A1"/>
    <w:rsid w:val="00121E19"/>
    <w:rsid w:val="00122A4C"/>
    <w:rsid w:val="00125EF1"/>
    <w:rsid w:val="00133A47"/>
    <w:rsid w:val="00143E38"/>
    <w:rsid w:val="00156186"/>
    <w:rsid w:val="0015792A"/>
    <w:rsid w:val="0017240A"/>
    <w:rsid w:val="0017304D"/>
    <w:rsid w:val="00174E75"/>
    <w:rsid w:val="00176E73"/>
    <w:rsid w:val="00191F6A"/>
    <w:rsid w:val="001A14D3"/>
    <w:rsid w:val="001A1C3A"/>
    <w:rsid w:val="001A736B"/>
    <w:rsid w:val="001A766D"/>
    <w:rsid w:val="001B3009"/>
    <w:rsid w:val="001C06D0"/>
    <w:rsid w:val="001D7B14"/>
    <w:rsid w:val="001E5DF8"/>
    <w:rsid w:val="001F19EE"/>
    <w:rsid w:val="002104A2"/>
    <w:rsid w:val="00211D0D"/>
    <w:rsid w:val="0021237A"/>
    <w:rsid w:val="00215172"/>
    <w:rsid w:val="002210E4"/>
    <w:rsid w:val="0022382B"/>
    <w:rsid w:val="002241D3"/>
    <w:rsid w:val="00231885"/>
    <w:rsid w:val="00232E3A"/>
    <w:rsid w:val="00235103"/>
    <w:rsid w:val="00236061"/>
    <w:rsid w:val="0023772D"/>
    <w:rsid w:val="00240BD5"/>
    <w:rsid w:val="00244CAE"/>
    <w:rsid w:val="00261297"/>
    <w:rsid w:val="0027411F"/>
    <w:rsid w:val="00275318"/>
    <w:rsid w:val="002B2133"/>
    <w:rsid w:val="002B3D6A"/>
    <w:rsid w:val="002B69D6"/>
    <w:rsid w:val="002B725F"/>
    <w:rsid w:val="002C328A"/>
    <w:rsid w:val="002D3956"/>
    <w:rsid w:val="002D7AD4"/>
    <w:rsid w:val="002E0C9A"/>
    <w:rsid w:val="002E0D04"/>
    <w:rsid w:val="002E6C65"/>
    <w:rsid w:val="002F003A"/>
    <w:rsid w:val="00301434"/>
    <w:rsid w:val="003113D6"/>
    <w:rsid w:val="00313836"/>
    <w:rsid w:val="003152EA"/>
    <w:rsid w:val="003178EA"/>
    <w:rsid w:val="003232FE"/>
    <w:rsid w:val="00336024"/>
    <w:rsid w:val="00340A09"/>
    <w:rsid w:val="003422D1"/>
    <w:rsid w:val="00345471"/>
    <w:rsid w:val="00347FDE"/>
    <w:rsid w:val="00350A29"/>
    <w:rsid w:val="003614BF"/>
    <w:rsid w:val="00366387"/>
    <w:rsid w:val="00373D4C"/>
    <w:rsid w:val="003757A3"/>
    <w:rsid w:val="003964EE"/>
    <w:rsid w:val="003A7D50"/>
    <w:rsid w:val="003B1C18"/>
    <w:rsid w:val="003B36F7"/>
    <w:rsid w:val="003C667D"/>
    <w:rsid w:val="003D2307"/>
    <w:rsid w:val="003E68B8"/>
    <w:rsid w:val="00401235"/>
    <w:rsid w:val="00406836"/>
    <w:rsid w:val="00420527"/>
    <w:rsid w:val="00427942"/>
    <w:rsid w:val="00434691"/>
    <w:rsid w:val="00434B8D"/>
    <w:rsid w:val="004354C3"/>
    <w:rsid w:val="00441E9D"/>
    <w:rsid w:val="00454976"/>
    <w:rsid w:val="00457187"/>
    <w:rsid w:val="004664C9"/>
    <w:rsid w:val="00470133"/>
    <w:rsid w:val="00472C7B"/>
    <w:rsid w:val="00476211"/>
    <w:rsid w:val="004813A0"/>
    <w:rsid w:val="004819FD"/>
    <w:rsid w:val="004A44C9"/>
    <w:rsid w:val="004B0550"/>
    <w:rsid w:val="004B2C85"/>
    <w:rsid w:val="004C730D"/>
    <w:rsid w:val="004E17AA"/>
    <w:rsid w:val="004F7EB9"/>
    <w:rsid w:val="00507C88"/>
    <w:rsid w:val="005105A6"/>
    <w:rsid w:val="00522DAB"/>
    <w:rsid w:val="00527EE8"/>
    <w:rsid w:val="00534659"/>
    <w:rsid w:val="00536ED8"/>
    <w:rsid w:val="00555F7D"/>
    <w:rsid w:val="0056219A"/>
    <w:rsid w:val="00572A23"/>
    <w:rsid w:val="005744C1"/>
    <w:rsid w:val="00584FF2"/>
    <w:rsid w:val="00592675"/>
    <w:rsid w:val="005967D8"/>
    <w:rsid w:val="00597090"/>
    <w:rsid w:val="005A06F6"/>
    <w:rsid w:val="005A4536"/>
    <w:rsid w:val="005B0249"/>
    <w:rsid w:val="005B0F2B"/>
    <w:rsid w:val="005B5D68"/>
    <w:rsid w:val="005B7412"/>
    <w:rsid w:val="005C0707"/>
    <w:rsid w:val="005C3A10"/>
    <w:rsid w:val="005C5701"/>
    <w:rsid w:val="005C7851"/>
    <w:rsid w:val="005E1FB5"/>
    <w:rsid w:val="005E26C9"/>
    <w:rsid w:val="005E4BBF"/>
    <w:rsid w:val="005F1F3F"/>
    <w:rsid w:val="005F56E4"/>
    <w:rsid w:val="006058FA"/>
    <w:rsid w:val="00623AAA"/>
    <w:rsid w:val="0062662D"/>
    <w:rsid w:val="00631B5A"/>
    <w:rsid w:val="00637AB6"/>
    <w:rsid w:val="006418AD"/>
    <w:rsid w:val="0065567A"/>
    <w:rsid w:val="0066189B"/>
    <w:rsid w:val="00665D17"/>
    <w:rsid w:val="00666747"/>
    <w:rsid w:val="00673138"/>
    <w:rsid w:val="00673E62"/>
    <w:rsid w:val="00683B0E"/>
    <w:rsid w:val="006C1730"/>
    <w:rsid w:val="006C3E24"/>
    <w:rsid w:val="006D1059"/>
    <w:rsid w:val="00700497"/>
    <w:rsid w:val="00703A51"/>
    <w:rsid w:val="00703D81"/>
    <w:rsid w:val="00712F7F"/>
    <w:rsid w:val="007155C5"/>
    <w:rsid w:val="00726742"/>
    <w:rsid w:val="00741512"/>
    <w:rsid w:val="00746A1C"/>
    <w:rsid w:val="0077662B"/>
    <w:rsid w:val="007B66A2"/>
    <w:rsid w:val="007E0C39"/>
    <w:rsid w:val="007E6EBE"/>
    <w:rsid w:val="007F12D7"/>
    <w:rsid w:val="007F5947"/>
    <w:rsid w:val="007F69EB"/>
    <w:rsid w:val="007F6CF0"/>
    <w:rsid w:val="0080109E"/>
    <w:rsid w:val="0083206E"/>
    <w:rsid w:val="00836EB5"/>
    <w:rsid w:val="00840BC0"/>
    <w:rsid w:val="00843F13"/>
    <w:rsid w:val="00851028"/>
    <w:rsid w:val="00853635"/>
    <w:rsid w:val="00861093"/>
    <w:rsid w:val="008834B7"/>
    <w:rsid w:val="00885368"/>
    <w:rsid w:val="0089026D"/>
    <w:rsid w:val="0089288B"/>
    <w:rsid w:val="00895E89"/>
    <w:rsid w:val="008A1C5D"/>
    <w:rsid w:val="008A6022"/>
    <w:rsid w:val="008B581B"/>
    <w:rsid w:val="008C107E"/>
    <w:rsid w:val="008C19AC"/>
    <w:rsid w:val="008C24FA"/>
    <w:rsid w:val="008E5D60"/>
    <w:rsid w:val="008F2FF1"/>
    <w:rsid w:val="00900F23"/>
    <w:rsid w:val="00916176"/>
    <w:rsid w:val="0092203E"/>
    <w:rsid w:val="0094117E"/>
    <w:rsid w:val="00965CDC"/>
    <w:rsid w:val="009779D3"/>
    <w:rsid w:val="00983731"/>
    <w:rsid w:val="00993F51"/>
    <w:rsid w:val="00994189"/>
    <w:rsid w:val="009A0521"/>
    <w:rsid w:val="009B2C63"/>
    <w:rsid w:val="009C1805"/>
    <w:rsid w:val="009C7B56"/>
    <w:rsid w:val="009D5790"/>
    <w:rsid w:val="009D6945"/>
    <w:rsid w:val="009E2624"/>
    <w:rsid w:val="00A02656"/>
    <w:rsid w:val="00A148C8"/>
    <w:rsid w:val="00A1719A"/>
    <w:rsid w:val="00A23C1F"/>
    <w:rsid w:val="00A40162"/>
    <w:rsid w:val="00A54324"/>
    <w:rsid w:val="00A57014"/>
    <w:rsid w:val="00A613F9"/>
    <w:rsid w:val="00A6197A"/>
    <w:rsid w:val="00A7532B"/>
    <w:rsid w:val="00A86B03"/>
    <w:rsid w:val="00AB786B"/>
    <w:rsid w:val="00AD5F4F"/>
    <w:rsid w:val="00B21EE9"/>
    <w:rsid w:val="00B27020"/>
    <w:rsid w:val="00B31675"/>
    <w:rsid w:val="00B377C8"/>
    <w:rsid w:val="00B41D9D"/>
    <w:rsid w:val="00B46C87"/>
    <w:rsid w:val="00B54295"/>
    <w:rsid w:val="00B607A1"/>
    <w:rsid w:val="00B63766"/>
    <w:rsid w:val="00B74D34"/>
    <w:rsid w:val="00BC55C4"/>
    <w:rsid w:val="00BD02E9"/>
    <w:rsid w:val="00BD036F"/>
    <w:rsid w:val="00BD7E63"/>
    <w:rsid w:val="00C00B33"/>
    <w:rsid w:val="00C01F10"/>
    <w:rsid w:val="00C06724"/>
    <w:rsid w:val="00C14B2F"/>
    <w:rsid w:val="00C37753"/>
    <w:rsid w:val="00C37F23"/>
    <w:rsid w:val="00C40AC1"/>
    <w:rsid w:val="00C54081"/>
    <w:rsid w:val="00C734AA"/>
    <w:rsid w:val="00C734C1"/>
    <w:rsid w:val="00C758AA"/>
    <w:rsid w:val="00C8411A"/>
    <w:rsid w:val="00C87976"/>
    <w:rsid w:val="00C92DBC"/>
    <w:rsid w:val="00CA36CB"/>
    <w:rsid w:val="00CB76CA"/>
    <w:rsid w:val="00CC1529"/>
    <w:rsid w:val="00CC50F6"/>
    <w:rsid w:val="00CD0CA4"/>
    <w:rsid w:val="00CD7EA7"/>
    <w:rsid w:val="00CE2D70"/>
    <w:rsid w:val="00CE57BD"/>
    <w:rsid w:val="00CF0A11"/>
    <w:rsid w:val="00CF47AB"/>
    <w:rsid w:val="00D02F64"/>
    <w:rsid w:val="00D1370A"/>
    <w:rsid w:val="00D13A58"/>
    <w:rsid w:val="00D301F8"/>
    <w:rsid w:val="00D31547"/>
    <w:rsid w:val="00D37348"/>
    <w:rsid w:val="00D444C5"/>
    <w:rsid w:val="00D7109D"/>
    <w:rsid w:val="00D73ECA"/>
    <w:rsid w:val="00D873B3"/>
    <w:rsid w:val="00D873F9"/>
    <w:rsid w:val="00DA2DA8"/>
    <w:rsid w:val="00DB04E0"/>
    <w:rsid w:val="00DB4433"/>
    <w:rsid w:val="00DB618A"/>
    <w:rsid w:val="00DC095A"/>
    <w:rsid w:val="00DC3DDE"/>
    <w:rsid w:val="00DC75F8"/>
    <w:rsid w:val="00DD4A47"/>
    <w:rsid w:val="00DD7C62"/>
    <w:rsid w:val="00DF102E"/>
    <w:rsid w:val="00E04910"/>
    <w:rsid w:val="00E06022"/>
    <w:rsid w:val="00E1329F"/>
    <w:rsid w:val="00E13A69"/>
    <w:rsid w:val="00E16FF3"/>
    <w:rsid w:val="00E20BFF"/>
    <w:rsid w:val="00E25F0A"/>
    <w:rsid w:val="00E271D9"/>
    <w:rsid w:val="00E41F72"/>
    <w:rsid w:val="00E42FBF"/>
    <w:rsid w:val="00E45C36"/>
    <w:rsid w:val="00E55FF0"/>
    <w:rsid w:val="00E60787"/>
    <w:rsid w:val="00E64C2E"/>
    <w:rsid w:val="00E76569"/>
    <w:rsid w:val="00E95634"/>
    <w:rsid w:val="00EA1CD9"/>
    <w:rsid w:val="00EB5EB8"/>
    <w:rsid w:val="00EB6D0E"/>
    <w:rsid w:val="00EC08CF"/>
    <w:rsid w:val="00EC2678"/>
    <w:rsid w:val="00EC3853"/>
    <w:rsid w:val="00ED01AD"/>
    <w:rsid w:val="00ED0EEF"/>
    <w:rsid w:val="00ED4B32"/>
    <w:rsid w:val="00EE7D15"/>
    <w:rsid w:val="00EF1CFC"/>
    <w:rsid w:val="00F03D75"/>
    <w:rsid w:val="00F10B2D"/>
    <w:rsid w:val="00F23FAD"/>
    <w:rsid w:val="00F24CF7"/>
    <w:rsid w:val="00F2763C"/>
    <w:rsid w:val="00F32960"/>
    <w:rsid w:val="00F33304"/>
    <w:rsid w:val="00F36198"/>
    <w:rsid w:val="00F41A5F"/>
    <w:rsid w:val="00F42A9D"/>
    <w:rsid w:val="00F446A1"/>
    <w:rsid w:val="00F73628"/>
    <w:rsid w:val="00F76B29"/>
    <w:rsid w:val="00F90CF1"/>
    <w:rsid w:val="00F9520E"/>
    <w:rsid w:val="00FB1E1B"/>
    <w:rsid w:val="00FC09D7"/>
    <w:rsid w:val="00FD68BF"/>
    <w:rsid w:val="00FE1A99"/>
    <w:rsid w:val="00FE4947"/>
    <w:rsid w:val="10618BD7"/>
    <w:rsid w:val="117431CD"/>
    <w:rsid w:val="229C6AEB"/>
    <w:rsid w:val="24AB2FCF"/>
    <w:rsid w:val="34BE6242"/>
    <w:rsid w:val="4023E6D0"/>
    <w:rsid w:val="5836B03C"/>
    <w:rsid w:val="69F8826B"/>
    <w:rsid w:val="6E19B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3B7A9"/>
  <w15:chartTrackingRefBased/>
  <w15:docId w15:val="{60201741-95EC-40B4-B266-8B8C6FD77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te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44C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2D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44C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44C9"/>
  </w:style>
  <w:style w:type="paragraph" w:styleId="Footer">
    <w:name w:val="footer"/>
    <w:basedOn w:val="Normal"/>
    <w:link w:val="FooterChar"/>
    <w:uiPriority w:val="99"/>
    <w:unhideWhenUsed/>
    <w:rsid w:val="004A44C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44C9"/>
  </w:style>
  <w:style w:type="character" w:customStyle="1" w:styleId="Heading1Char">
    <w:name w:val="Heading 1 Char"/>
    <w:basedOn w:val="DefaultParagraphFont"/>
    <w:link w:val="Heading1"/>
    <w:uiPriority w:val="9"/>
    <w:rsid w:val="004A44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A44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D7AD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7A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7AD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266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62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92D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406836"/>
  </w:style>
  <w:style w:type="paragraph" w:styleId="CommentText">
    <w:name w:val="annotation text"/>
    <w:basedOn w:val="Normal"/>
    <w:link w:val="CommentTextChar"/>
    <w:uiPriority w:val="99"/>
    <w:semiHidden/>
    <w:unhideWhenUsed/>
    <w:rsid w:val="00C841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411A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8411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47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dce90d08efde4f3d" Type="http://schemas.microsoft.com/office/2019/09/relationships/intelligence" Target="intelligence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7D0CC07035548F0A4FFFAF32C701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C1567-DFCF-471E-87DC-93C96BF465FD}"/>
      </w:docPartPr>
      <w:docPartBody>
        <w:p w:rsidR="00000000" w:rsidRDefault="00F57ACC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7ACC"/>
    <w:rsid w:val="00F5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am20</b:Tag>
    <b:SourceType>InternetSite</b:SourceType>
    <b:Guid>{D74A22E8-DBBE-4BAA-99CF-2943183CA604}</b:Guid>
    <b:Author>
      <b:Author>
        <b:NameList>
          <b:Person>
            <b:Last>Daley</b:Last>
            <b:First>Sam</b:First>
          </b:Person>
        </b:NameList>
      </b:Author>
    </b:Author>
    <b:Title>FIGHTING FIRES AND SAVING ELEPHANTS: HOW 12 COMPANIES ARE USING THE AI DRONE TO SOLVE BIG PROBLEMS</b:Title>
    <b:Year>2020</b:Year>
    <b:YearAccessed>2021</b:YearAccessed>
    <b:MonthAccessed>May</b:MonthAccessed>
    <b:DayAccessed>23</b:DayAccessed>
    <b:URL>https://builtin.com/artificial-intelligence/drones-ai-companies</b:URL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51200DB1F22458A69D04FE669A240" ma:contentTypeVersion="8" ma:contentTypeDescription="Create a new document." ma:contentTypeScope="" ma:versionID="5d4e4436827e672f9cfacbcab9ae4591">
  <xsd:schema xmlns:xsd="http://www.w3.org/2001/XMLSchema" xmlns:xs="http://www.w3.org/2001/XMLSchema" xmlns:p="http://schemas.microsoft.com/office/2006/metadata/properties" xmlns:ns2="d138aad4-a771-4beb-a8cd-befc21e90e6b" targetNamespace="http://schemas.microsoft.com/office/2006/metadata/properties" ma:root="true" ma:fieldsID="584fcd9a952744502828bf881643791d" ns2:_="">
    <xsd:import namespace="d138aad4-a771-4beb-a8cd-befc21e90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8aad4-a771-4beb-a8cd-befc21e90e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9B7149-D5BC-437F-9BE7-418ADE7F35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BB20B7-5227-49A6-B77F-31D843756ACF}"/>
</file>

<file path=customXml/itemProps3.xml><?xml version="1.0" encoding="utf-8"?>
<ds:datastoreItem xmlns:ds="http://schemas.openxmlformats.org/officeDocument/2006/customXml" ds:itemID="{056E4053-B28F-4C0C-B5AF-D6C0FC90E894}"/>
</file>

<file path=customXml/itemProps4.xml><?xml version="1.0" encoding="utf-8"?>
<ds:datastoreItem xmlns:ds="http://schemas.openxmlformats.org/officeDocument/2006/customXml" ds:itemID="{BAF3A739-22DD-4CC0-9C48-688A30E8E31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4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ht.meru.gatla</dc:creator>
  <cp:keywords/>
  <dc:description/>
  <cp:lastModifiedBy>shresht.meru.gatla</cp:lastModifiedBy>
  <cp:revision>210</cp:revision>
  <dcterms:created xsi:type="dcterms:W3CDTF">2021-04-03T04:45:00Z</dcterms:created>
  <dcterms:modified xsi:type="dcterms:W3CDTF">2021-05-24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851200DB1F22458A69D04FE669A240</vt:lpwstr>
  </property>
</Properties>
</file>